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W w:w="0" w:type="auto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7370"/>
      </w:tblGrid>
      <w:tr w:rsidR="004D14D6" w:rsidRPr="00B50626" w14:paraId="6CE82A7D" w14:textId="77777777" w:rsidTr="008E6D78">
        <w:trPr>
          <w:jc w:val="center"/>
        </w:trPr>
        <w:tc>
          <w:tcPr>
            <w:tcW w:w="7370" w:type="dxa"/>
            <w:shd w:val="clear" w:color="auto" w:fill="auto"/>
            <w:tcMar>
              <w:left w:w="0" w:type="dxa"/>
              <w:right w:w="0" w:type="dxa"/>
            </w:tcMar>
          </w:tcPr>
          <w:p w14:paraId="4889E377" w14:textId="77777777" w:rsidR="004D14D6" w:rsidRPr="00B50626" w:rsidRDefault="00981C53" w:rsidP="00110C26">
            <w:pPr>
              <w:pStyle w:val="Papertitle"/>
              <w:spacing w:after="20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ceedings of the Institute of Sustainable Energy</w:t>
            </w:r>
            <w:r w:rsidR="004D14D6" w:rsidRPr="00B50626">
              <w:rPr>
                <w:rFonts w:ascii="Times New Roman" w:hAnsi="Times New Roman" w:cs="Times New Roman"/>
              </w:rPr>
              <w:t>, one column format</w:t>
            </w:r>
            <w:r w:rsidR="00B50626">
              <w:rPr>
                <w:rFonts w:ascii="Times New Roman" w:hAnsi="Times New Roman" w:cs="Times New Roman"/>
              </w:rPr>
              <w:t xml:space="preserve"> (Times New Roman, 12 </w:t>
            </w:r>
            <w:proofErr w:type="spellStart"/>
            <w:r w:rsidR="00B50626">
              <w:rPr>
                <w:rFonts w:ascii="Times New Roman" w:hAnsi="Times New Roman" w:cs="Times New Roman"/>
              </w:rPr>
              <w:t>pt</w:t>
            </w:r>
            <w:proofErr w:type="spellEnd"/>
            <w:r w:rsidR="00B50626">
              <w:rPr>
                <w:rFonts w:ascii="Times New Roman" w:hAnsi="Times New Roman" w:cs="Times New Roman"/>
              </w:rPr>
              <w:t>)</w:t>
            </w:r>
          </w:p>
        </w:tc>
      </w:tr>
    </w:tbl>
    <w:p w14:paraId="21B2EA95" w14:textId="77777777" w:rsidR="00DB3B4E" w:rsidRPr="00B50626" w:rsidRDefault="004D14D6" w:rsidP="009A7A70">
      <w:pPr>
        <w:pStyle w:val="Authors"/>
        <w:rPr>
          <w:vertAlign w:val="superscript"/>
        </w:rPr>
      </w:pPr>
      <w:r w:rsidRPr="00B50626">
        <w:t>Krzysztof Sornek</w:t>
      </w:r>
      <w:r w:rsidR="00DB3B4E" w:rsidRPr="00B50626">
        <w:rPr>
          <w:vertAlign w:val="superscript"/>
        </w:rPr>
        <w:t>1</w:t>
      </w:r>
      <w:r w:rsidR="00694711" w:rsidRPr="00B50626">
        <w:rPr>
          <w:vertAlign w:val="superscript"/>
        </w:rPr>
        <w:t>,</w:t>
      </w:r>
      <w:r w:rsidR="00981C53">
        <w:rPr>
          <w:vertAlign w:val="superscript"/>
        </w:rPr>
        <w:t>2,*</w:t>
      </w:r>
      <w:r w:rsidR="00981C53" w:rsidRPr="00B50626">
        <w:rPr>
          <w:rStyle w:val="Odwoanieprzypisudolnego"/>
          <w:bCs w:val="0"/>
          <w:vertAlign w:val="baseline"/>
        </w:rPr>
        <w:t xml:space="preserve"> </w:t>
      </w:r>
      <w:r w:rsidR="00694711" w:rsidRPr="00B50626">
        <w:rPr>
          <w:rStyle w:val="Odwoanieprzypisudolnego"/>
          <w:bCs w:val="0"/>
          <w:vertAlign w:val="baseline"/>
        </w:rPr>
        <w:t xml:space="preserve">, </w:t>
      </w:r>
      <w:r w:rsidRPr="00B50626">
        <w:t>Kamila Rzepka</w:t>
      </w:r>
      <w:r w:rsidR="00DB3B4E" w:rsidRPr="00B50626">
        <w:rPr>
          <w:vertAlign w:val="superscript"/>
        </w:rPr>
        <w:t>2</w:t>
      </w:r>
      <w:r w:rsidR="00680716" w:rsidRPr="00B50626">
        <w:t xml:space="preserve"> </w:t>
      </w:r>
      <w:r w:rsidR="00DB3B4E" w:rsidRPr="00B50626">
        <w:t xml:space="preserve">, </w:t>
      </w:r>
      <w:r w:rsidRPr="00B50626">
        <w:t>Katarzyna Szramowiat</w:t>
      </w:r>
      <w:r w:rsidR="00981C53">
        <w:t>-Sala</w:t>
      </w:r>
      <w:r w:rsidR="00A568E8" w:rsidRPr="00B50626">
        <w:rPr>
          <w:vertAlign w:val="superscript"/>
        </w:rPr>
        <w:t>1</w:t>
      </w:r>
      <w:r w:rsidR="00981C53">
        <w:rPr>
          <w:vertAlign w:val="superscript"/>
        </w:rPr>
        <w:t>,2</w:t>
      </w:r>
    </w:p>
    <w:p w14:paraId="67DE22A1" w14:textId="77777777" w:rsidR="00DB3B4E" w:rsidRPr="00B50626" w:rsidRDefault="00DB3B4E" w:rsidP="009A7A70">
      <w:pPr>
        <w:pStyle w:val="Affiliation"/>
      </w:pPr>
      <w:r w:rsidRPr="00B50626">
        <w:rPr>
          <w:vertAlign w:val="superscript"/>
        </w:rPr>
        <w:t>1</w:t>
      </w:r>
      <w:r w:rsidR="004D14D6" w:rsidRPr="00B50626">
        <w:rPr>
          <w:vertAlign w:val="superscript"/>
        </w:rPr>
        <w:t xml:space="preserve"> </w:t>
      </w:r>
      <w:r w:rsidR="004D14D6" w:rsidRPr="00B50626">
        <w:t>AGH University</w:t>
      </w:r>
      <w:r w:rsidRPr="00B50626">
        <w:t xml:space="preserve">, </w:t>
      </w:r>
      <w:r w:rsidR="004D14D6" w:rsidRPr="00B50626">
        <w:t>Faculty of Energy and Fuels</w:t>
      </w:r>
      <w:r w:rsidRPr="00B50626">
        <w:t xml:space="preserve">, </w:t>
      </w:r>
      <w:r w:rsidR="004D14D6" w:rsidRPr="00B50626">
        <w:t>Krakow, Poland</w:t>
      </w:r>
    </w:p>
    <w:p w14:paraId="4FE365C9" w14:textId="77777777" w:rsidR="00981C53" w:rsidRPr="00B50626" w:rsidRDefault="00981C53" w:rsidP="00981C53">
      <w:pPr>
        <w:pStyle w:val="Affiliation"/>
      </w:pPr>
      <w:r w:rsidRPr="00B50626">
        <w:rPr>
          <w:vertAlign w:val="superscript"/>
        </w:rPr>
        <w:t xml:space="preserve">2 </w:t>
      </w:r>
      <w:r w:rsidRPr="00B50626">
        <w:t xml:space="preserve">Institute </w:t>
      </w:r>
      <w:r>
        <w:t>of</w:t>
      </w:r>
      <w:r w:rsidRPr="00B50626">
        <w:t xml:space="preserve"> Sustainable Energy, Krakow, Poland</w:t>
      </w:r>
    </w:p>
    <w:p w14:paraId="61C4AE0E" w14:textId="2CEB80F2" w:rsidR="00DB3B4E" w:rsidRPr="00B50626" w:rsidRDefault="00981C53" w:rsidP="009A7A70">
      <w:pPr>
        <w:pStyle w:val="Affiliation"/>
      </w:pPr>
      <w:r>
        <w:rPr>
          <w:vertAlign w:val="superscript"/>
        </w:rPr>
        <w:t>*</w:t>
      </w:r>
      <w:r w:rsidR="004D14D6" w:rsidRPr="00B50626">
        <w:rPr>
          <w:vertAlign w:val="superscript"/>
        </w:rPr>
        <w:t xml:space="preserve"> </w:t>
      </w:r>
      <w:r>
        <w:t>corresponding author e-mail: k</w:t>
      </w:r>
      <w:r w:rsidR="00C24AE8">
        <w:t>rzysztof.</w:t>
      </w:r>
      <w:r>
        <w:t>sornek@</w:t>
      </w:r>
      <w:r w:rsidR="00C24AE8">
        <w:t>instytutze.org</w:t>
      </w:r>
    </w:p>
    <w:p w14:paraId="5156275A" w14:textId="77777777" w:rsidR="00DB3B4E" w:rsidRPr="00B50626" w:rsidRDefault="00DB3B4E" w:rsidP="00B50626">
      <w:pPr>
        <w:spacing w:before="400" w:after="200"/>
        <w:ind w:left="567" w:right="567"/>
        <w:jc w:val="both"/>
        <w:rPr>
          <w:rFonts w:ascii="Times New Roman" w:hAnsi="Times New Roman" w:cs="Times New Roman"/>
          <w:sz w:val="16"/>
          <w:szCs w:val="18"/>
          <w:lang w:val="en-GB"/>
        </w:rPr>
      </w:pPr>
      <w:r w:rsidRPr="00B50626">
        <w:rPr>
          <w:rFonts w:ascii="Times New Roman" w:hAnsi="Times New Roman" w:cs="Times New Roman"/>
          <w:b/>
          <w:sz w:val="16"/>
          <w:szCs w:val="18"/>
          <w:lang w:val="en-GB"/>
        </w:rPr>
        <w:t>Abstract.</w:t>
      </w:r>
      <w:r w:rsidRPr="00B50626">
        <w:rPr>
          <w:rFonts w:ascii="Times New Roman" w:hAnsi="Times New Roman" w:cs="Times New Roman"/>
          <w:sz w:val="16"/>
          <w:szCs w:val="18"/>
          <w:lang w:val="en-GB"/>
        </w:rPr>
        <w:t xml:space="preserve"> </w:t>
      </w:r>
      <w:r w:rsidRPr="009A7A70">
        <w:rPr>
          <w:rStyle w:val="AbstractZnak"/>
        </w:rPr>
        <w:t xml:space="preserve">You should leave </w:t>
      </w:r>
      <w:r w:rsidR="00356607" w:rsidRPr="009A7A70">
        <w:rPr>
          <w:rStyle w:val="AbstractZnak"/>
        </w:rPr>
        <w:t>2</w:t>
      </w:r>
      <w:r w:rsidR="00B50626" w:rsidRPr="009A7A70">
        <w:rPr>
          <w:rStyle w:val="AbstractZnak"/>
        </w:rPr>
        <w:t>0</w:t>
      </w:r>
      <w:r w:rsidR="00356607" w:rsidRPr="009A7A70">
        <w:rPr>
          <w:rStyle w:val="AbstractZnak"/>
        </w:rPr>
        <w:t xml:space="preserve"> p</w:t>
      </w:r>
      <w:r w:rsidR="00B50626" w:rsidRPr="009A7A70">
        <w:rPr>
          <w:rStyle w:val="AbstractZnak"/>
        </w:rPr>
        <w:t>oints</w:t>
      </w:r>
      <w:r w:rsidRPr="009A7A70">
        <w:rPr>
          <w:rStyle w:val="AbstractZnak"/>
        </w:rPr>
        <w:t xml:space="preserve"> of space above the abstract and 10 </w:t>
      </w:r>
      <w:r w:rsidR="00356607" w:rsidRPr="009A7A70">
        <w:rPr>
          <w:rStyle w:val="AbstractZnak"/>
        </w:rPr>
        <w:t>p</w:t>
      </w:r>
      <w:r w:rsidR="00B50626" w:rsidRPr="009A7A70">
        <w:rPr>
          <w:rStyle w:val="AbstractZnak"/>
        </w:rPr>
        <w:t>oints</w:t>
      </w:r>
      <w:r w:rsidRPr="009A7A70">
        <w:rPr>
          <w:rStyle w:val="AbstractZnak"/>
        </w:rPr>
        <w:t xml:space="preserve"> after the abstract. The heading Ab</w:t>
      </w:r>
      <w:r w:rsidR="0060390D" w:rsidRPr="009A7A70">
        <w:rPr>
          <w:rStyle w:val="AbstractZnak"/>
        </w:rPr>
        <w:t xml:space="preserve">stract should be typed in bold </w:t>
      </w:r>
      <w:r w:rsidR="00B50626" w:rsidRPr="009A7A70">
        <w:rPr>
          <w:rStyle w:val="AbstractZnak"/>
        </w:rPr>
        <w:t>8</w:t>
      </w:r>
      <w:r w:rsidRPr="009A7A70">
        <w:rPr>
          <w:rStyle w:val="AbstractZnak"/>
        </w:rPr>
        <w:t xml:space="preserve">-point </w:t>
      </w:r>
      <w:r w:rsidR="00B50626" w:rsidRPr="009A7A70">
        <w:rPr>
          <w:rStyle w:val="AbstractZnak"/>
        </w:rPr>
        <w:t>Times New Roman</w:t>
      </w:r>
      <w:r w:rsidRPr="009A7A70">
        <w:rPr>
          <w:rStyle w:val="AbstractZnak"/>
        </w:rPr>
        <w:t xml:space="preserve">. The body of the abstract should be typed in </w:t>
      </w:r>
      <w:r w:rsidR="00B50626" w:rsidRPr="009A7A70">
        <w:rPr>
          <w:rStyle w:val="AbstractZnak"/>
        </w:rPr>
        <w:t>italic</w:t>
      </w:r>
      <w:r w:rsidRPr="009A7A70">
        <w:rPr>
          <w:rStyle w:val="AbstractZnak"/>
        </w:rPr>
        <w:t xml:space="preserve"> </w:t>
      </w:r>
      <w:r w:rsidR="00B50626" w:rsidRPr="009A7A70">
        <w:rPr>
          <w:rStyle w:val="AbstractZnak"/>
        </w:rPr>
        <w:t>8</w:t>
      </w:r>
      <w:r w:rsidRPr="009A7A70">
        <w:rPr>
          <w:rStyle w:val="AbstractZnak"/>
        </w:rPr>
        <w:t>-point Times</w:t>
      </w:r>
      <w:r w:rsidR="00B50626" w:rsidRPr="009A7A70">
        <w:rPr>
          <w:rStyle w:val="AbstractZnak"/>
        </w:rPr>
        <w:t xml:space="preserve"> New Roman</w:t>
      </w:r>
      <w:r w:rsidRPr="009A7A70">
        <w:rPr>
          <w:rStyle w:val="AbstractZnak"/>
        </w:rPr>
        <w:t xml:space="preserve"> in a single paragraph</w:t>
      </w:r>
      <w:r w:rsidR="001831C7" w:rsidRPr="009A7A70">
        <w:rPr>
          <w:rStyle w:val="AbstractZnak"/>
        </w:rPr>
        <w:t xml:space="preserve">. The text should be set to </w:t>
      </w:r>
      <w:r w:rsidR="00B50626" w:rsidRPr="009A7A70">
        <w:rPr>
          <w:rStyle w:val="AbstractZnak"/>
        </w:rPr>
        <w:t>single</w:t>
      </w:r>
      <w:r w:rsidRPr="009A7A70">
        <w:rPr>
          <w:rStyle w:val="AbstractZnak"/>
        </w:rPr>
        <w:t xml:space="preserve"> line spacing. The abstract should be cent</w:t>
      </w:r>
      <w:r w:rsidR="001831C7" w:rsidRPr="009A7A70">
        <w:rPr>
          <w:rStyle w:val="AbstractZnak"/>
        </w:rPr>
        <w:t>red across the page, indented 1</w:t>
      </w:r>
      <w:r w:rsidR="00B50626" w:rsidRPr="009A7A70">
        <w:rPr>
          <w:rStyle w:val="AbstractZnak"/>
        </w:rPr>
        <w:t>0</w:t>
      </w:r>
      <w:r w:rsidRPr="009A7A70">
        <w:rPr>
          <w:rStyle w:val="AbstractZnak"/>
        </w:rPr>
        <w:t xml:space="preserve"> mm from the left and right page margins and justified. It should </w:t>
      </w:r>
      <w:r w:rsidR="00B50626" w:rsidRPr="009A7A70">
        <w:rPr>
          <w:rStyle w:val="AbstractZnak"/>
        </w:rPr>
        <w:t>consist of 100-</w:t>
      </w:r>
      <w:r w:rsidRPr="009A7A70">
        <w:rPr>
          <w:rStyle w:val="AbstractZnak"/>
        </w:rPr>
        <w:t>200 words.</w:t>
      </w:r>
      <w:r w:rsidRPr="00B50626">
        <w:rPr>
          <w:rFonts w:ascii="Times New Roman" w:hAnsi="Times New Roman" w:cs="Times New Roman"/>
          <w:sz w:val="16"/>
          <w:szCs w:val="18"/>
          <w:lang w:val="en-GB"/>
        </w:rPr>
        <w:t xml:space="preserve"> </w:t>
      </w:r>
    </w:p>
    <w:p w14:paraId="7130807C" w14:textId="77777777" w:rsidR="004D14D6" w:rsidRPr="00B50626" w:rsidRDefault="004D14D6" w:rsidP="009A7A70">
      <w:pPr>
        <w:spacing w:after="400"/>
        <w:ind w:left="567" w:right="567"/>
        <w:jc w:val="both"/>
        <w:rPr>
          <w:rFonts w:ascii="Times New Roman" w:hAnsi="Times New Roman" w:cs="Times New Roman"/>
          <w:sz w:val="16"/>
          <w:szCs w:val="18"/>
          <w:lang w:val="en-GB"/>
        </w:rPr>
      </w:pPr>
      <w:r w:rsidRPr="00B50626">
        <w:rPr>
          <w:rFonts w:ascii="Times New Roman" w:hAnsi="Times New Roman" w:cs="Times New Roman"/>
          <w:b/>
          <w:sz w:val="16"/>
          <w:szCs w:val="18"/>
          <w:lang w:val="en-GB"/>
        </w:rPr>
        <w:t>Keywords:</w:t>
      </w:r>
      <w:r w:rsidRPr="00B50626">
        <w:rPr>
          <w:rFonts w:ascii="Times New Roman" w:hAnsi="Times New Roman" w:cs="Times New Roman"/>
          <w:sz w:val="16"/>
          <w:szCs w:val="18"/>
          <w:lang w:val="en-GB"/>
        </w:rPr>
        <w:t xml:space="preserve"> </w:t>
      </w:r>
      <w:r w:rsidR="00B50626" w:rsidRPr="003E621E">
        <w:rPr>
          <w:rStyle w:val="KeywordsZnak"/>
        </w:rPr>
        <w:t>3</w:t>
      </w:r>
      <w:r w:rsidRPr="003E621E">
        <w:rPr>
          <w:rStyle w:val="KeywordsZnak"/>
        </w:rPr>
        <w:t>-5 keywords, separated by commas</w:t>
      </w:r>
      <w:r w:rsidR="00B50626" w:rsidRPr="003E621E">
        <w:rPr>
          <w:rStyle w:val="KeywordsZnak"/>
        </w:rPr>
        <w:t>, typed in bold 8-point Times New Roman. The keywords should be centred across the page, indented 10 mm from the left and right page margins and justified</w:t>
      </w:r>
      <w:r w:rsidR="00B50626" w:rsidRPr="00B50626">
        <w:rPr>
          <w:rFonts w:ascii="Times New Roman" w:hAnsi="Times New Roman" w:cs="Times New Roman"/>
          <w:i/>
          <w:sz w:val="16"/>
          <w:szCs w:val="18"/>
          <w:lang w:val="en-GB"/>
        </w:rPr>
        <w:t>.</w:t>
      </w:r>
    </w:p>
    <w:p w14:paraId="6CBDF840" w14:textId="77777777" w:rsidR="00DB3B4E" w:rsidRPr="00B50626" w:rsidRDefault="00DB3B4E" w:rsidP="003E621E">
      <w:pPr>
        <w:pStyle w:val="Title1level"/>
        <w:rPr>
          <w:caps/>
        </w:rPr>
      </w:pPr>
      <w:r w:rsidRPr="00B50626">
        <w:rPr>
          <w:caps/>
        </w:rPr>
        <w:t xml:space="preserve">1 </w:t>
      </w:r>
      <w:r w:rsidRPr="00B50626">
        <w:t>Submitting the manuscript</w:t>
      </w:r>
      <w:r w:rsidRPr="00B50626">
        <w:rPr>
          <w:caps/>
        </w:rPr>
        <w:t xml:space="preserve"> </w:t>
      </w:r>
    </w:p>
    <w:p w14:paraId="4EE99BF8" w14:textId="642D7B08" w:rsidR="002B5EE3" w:rsidRPr="00763C70" w:rsidRDefault="002B5EE3" w:rsidP="0086166A">
      <w:pPr>
        <w:pStyle w:val="Paragraphtext"/>
      </w:pPr>
      <w:r w:rsidRPr="00763C70">
        <w:t>Please</w:t>
      </w:r>
      <w:r w:rsidR="001A6897" w:rsidRPr="00763C70">
        <w:t>,</w:t>
      </w:r>
      <w:r w:rsidRPr="00763C70">
        <w:t xml:space="preserve"> submit </w:t>
      </w:r>
      <w:r w:rsidR="00680209" w:rsidRPr="00763C70">
        <w:t>your</w:t>
      </w:r>
      <w:r w:rsidRPr="00763C70">
        <w:t xml:space="preserve"> </w:t>
      </w:r>
      <w:r w:rsidR="009168B4">
        <w:t xml:space="preserve">source file </w:t>
      </w:r>
      <w:r w:rsidR="00C24AE8">
        <w:t>(</w:t>
      </w:r>
      <w:r w:rsidR="009168B4">
        <w:t>*.docx)</w:t>
      </w:r>
      <w:r w:rsidRPr="00763C70">
        <w:t xml:space="preserve"> </w:t>
      </w:r>
      <w:r w:rsidR="009168B4">
        <w:t xml:space="preserve">and </w:t>
      </w:r>
      <w:r w:rsidR="0086166A">
        <w:t xml:space="preserve">separately </w:t>
      </w:r>
      <w:r w:rsidR="009168B4">
        <w:t xml:space="preserve">high-resolution pictures (300 dpi) </w:t>
      </w:r>
      <w:r w:rsidRPr="00763C70">
        <w:t xml:space="preserve">directly to </w:t>
      </w:r>
      <w:r w:rsidR="00906A7A">
        <w:t>organizers</w:t>
      </w:r>
      <w:r w:rsidRPr="00763C70">
        <w:t>.</w:t>
      </w:r>
      <w:r w:rsidR="0086166A">
        <w:t xml:space="preserve"> </w:t>
      </w:r>
      <w:r w:rsidR="001A6897" w:rsidRPr="00763C70">
        <w:t>S</w:t>
      </w:r>
      <w:r w:rsidRPr="00763C70">
        <w:t>end also</w:t>
      </w:r>
      <w:r w:rsidR="0086166A">
        <w:t xml:space="preserve"> </w:t>
      </w:r>
      <w:r w:rsidRPr="00763C70">
        <w:t>the</w:t>
      </w:r>
      <w:r w:rsidR="0086166A">
        <w:t> </w:t>
      </w:r>
      <w:r w:rsidRPr="0086166A">
        <w:t>license agreement</w:t>
      </w:r>
      <w:r w:rsidR="00FA141B" w:rsidRPr="00763C70">
        <w:t xml:space="preserve"> signed by at least one author</w:t>
      </w:r>
      <w:r w:rsidRPr="00763C70">
        <w:t>.</w:t>
      </w:r>
    </w:p>
    <w:p w14:paraId="73116882" w14:textId="77777777" w:rsidR="005C62E6" w:rsidRPr="00B50626" w:rsidRDefault="005C62E6" w:rsidP="00763C70">
      <w:pPr>
        <w:pStyle w:val="Title1level"/>
        <w:rPr>
          <w:caps/>
        </w:rPr>
      </w:pPr>
      <w:r w:rsidRPr="00B50626">
        <w:t>2</w:t>
      </w:r>
      <w:r w:rsidRPr="00B50626">
        <w:rPr>
          <w:caps/>
        </w:rPr>
        <w:t xml:space="preserve"> </w:t>
      </w:r>
      <w:r w:rsidRPr="00B50626">
        <w:t>Page layout</w:t>
      </w:r>
      <w:r w:rsidRPr="00B50626">
        <w:rPr>
          <w:caps/>
        </w:rPr>
        <w:t xml:space="preserve"> </w:t>
      </w:r>
    </w:p>
    <w:p w14:paraId="7DE3473F" w14:textId="77777777" w:rsidR="001A6897" w:rsidRPr="00B50626" w:rsidRDefault="001629AC" w:rsidP="009168B4">
      <w:pPr>
        <w:pStyle w:val="Paragraphtext"/>
      </w:pPr>
      <w:r w:rsidRPr="00B50626">
        <w:t xml:space="preserve">Use </w:t>
      </w:r>
      <w:r w:rsidR="0086166A">
        <w:t>182</w:t>
      </w:r>
      <w:r w:rsidRPr="00B50626">
        <w:t xml:space="preserve"> x 25</w:t>
      </w:r>
      <w:r w:rsidR="0086166A">
        <w:t>6</w:t>
      </w:r>
      <w:r w:rsidRPr="00B50626">
        <w:t xml:space="preserve"> mm paper size (W x H m</w:t>
      </w:r>
      <w:r w:rsidR="005C62E6" w:rsidRPr="00B50626">
        <w:t xml:space="preserve">m) and adjust the margins to those shown in </w:t>
      </w:r>
      <w:r w:rsidR="002B5EE3" w:rsidRPr="00B50626">
        <w:t xml:space="preserve">the </w:t>
      </w:r>
      <w:r w:rsidR="005C62E6" w:rsidRPr="00B50626">
        <w:t xml:space="preserve">Table 1. </w:t>
      </w:r>
      <w:r w:rsidR="001A6897" w:rsidRPr="00B50626">
        <w:t>The final printed area will be 1</w:t>
      </w:r>
      <w:r w:rsidR="0041144B">
        <w:t>30</w:t>
      </w:r>
      <w:r w:rsidR="001A6897" w:rsidRPr="00B50626">
        <w:t xml:space="preserve"> x 2</w:t>
      </w:r>
      <w:r w:rsidR="0041144B">
        <w:t>1</w:t>
      </w:r>
      <w:r w:rsidR="001A6897" w:rsidRPr="00B50626">
        <w:t xml:space="preserve">0 mm. Do not add any page numbers. </w:t>
      </w:r>
      <w:r w:rsidR="0086166A">
        <w:t xml:space="preserve">Do not add any automatic numbering. </w:t>
      </w:r>
    </w:p>
    <w:p w14:paraId="13313E31" w14:textId="77777777" w:rsidR="00DB3B4E" w:rsidRPr="0086166A" w:rsidRDefault="00DB3B4E" w:rsidP="009168B4">
      <w:pPr>
        <w:spacing w:before="200" w:after="100"/>
        <w:jc w:val="center"/>
        <w:rPr>
          <w:rFonts w:ascii="Times New Roman" w:hAnsi="Times New Roman" w:cs="Times New Roman"/>
          <w:iCs/>
          <w:sz w:val="16"/>
          <w:szCs w:val="16"/>
          <w:lang w:val="en-GB"/>
        </w:rPr>
      </w:pPr>
      <w:r w:rsidRPr="0086166A">
        <w:rPr>
          <w:rFonts w:ascii="Times New Roman" w:hAnsi="Times New Roman" w:cs="Times New Roman"/>
          <w:b/>
          <w:bCs/>
          <w:iCs/>
          <w:sz w:val="16"/>
          <w:szCs w:val="16"/>
          <w:lang w:val="en-GB"/>
        </w:rPr>
        <w:t>Table 1.</w:t>
      </w:r>
      <w:r w:rsidRPr="0086166A">
        <w:rPr>
          <w:rFonts w:ascii="Times New Roman" w:hAnsi="Times New Roman" w:cs="Times New Roman"/>
          <w:iCs/>
          <w:sz w:val="16"/>
          <w:szCs w:val="16"/>
          <w:lang w:val="en-GB"/>
        </w:rPr>
        <w:t xml:space="preserve"> </w:t>
      </w:r>
      <w:r w:rsidRPr="0086166A">
        <w:rPr>
          <w:rStyle w:val="CaptionoftableZnak"/>
        </w:rPr>
        <w:t>Setting Word’s margins</w:t>
      </w:r>
      <w:r w:rsidRPr="0086166A">
        <w:rPr>
          <w:rFonts w:ascii="Times New Roman" w:hAnsi="Times New Roman" w:cs="Times New Roman"/>
          <w:iCs/>
          <w:sz w:val="16"/>
          <w:szCs w:val="16"/>
          <w:lang w:val="en-GB"/>
        </w:rPr>
        <w:t>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157"/>
        <w:gridCol w:w="1279"/>
      </w:tblGrid>
      <w:tr w:rsidR="00DB3B4E" w:rsidRPr="00B50626" w14:paraId="12A98F9F" w14:textId="77777777" w:rsidTr="001A6897">
        <w:trPr>
          <w:trHeight w:val="283"/>
          <w:jc w:val="center"/>
        </w:trPr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32B8C7B" w14:textId="77777777" w:rsidR="00DB3B4E" w:rsidRPr="0086166A" w:rsidRDefault="00DB3B4E" w:rsidP="0086166A">
            <w:pPr>
              <w:pStyle w:val="Tabletext"/>
              <w:rPr>
                <w:b/>
              </w:rPr>
            </w:pPr>
            <w:r w:rsidRPr="0086166A">
              <w:rPr>
                <w:b/>
              </w:rPr>
              <w:t>Margin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B92ABF" w14:textId="77777777" w:rsidR="00DB3B4E" w:rsidRPr="0086166A" w:rsidRDefault="00DB3B4E" w:rsidP="0086166A">
            <w:pPr>
              <w:pStyle w:val="Tabletext"/>
              <w:rPr>
                <w:b/>
              </w:rPr>
            </w:pPr>
            <w:r w:rsidRPr="0086166A">
              <w:rPr>
                <w:b/>
              </w:rPr>
              <w:t>mm</w:t>
            </w:r>
          </w:p>
        </w:tc>
      </w:tr>
      <w:tr w:rsidR="00DB3B4E" w:rsidRPr="00B50626" w14:paraId="5712DDB9" w14:textId="77777777" w:rsidTr="001A6897">
        <w:trPr>
          <w:trHeight w:val="283"/>
          <w:jc w:val="center"/>
        </w:trPr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F77D03" w14:textId="77777777" w:rsidR="00DB3B4E" w:rsidRPr="0086166A" w:rsidRDefault="00DB3B4E" w:rsidP="0086166A">
            <w:pPr>
              <w:pStyle w:val="Tabletext"/>
            </w:pPr>
            <w:r w:rsidRPr="0086166A">
              <w:t>Top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83A30B" w14:textId="77777777" w:rsidR="00DB3B4E" w:rsidRPr="0086166A" w:rsidRDefault="00AA47C2" w:rsidP="0086166A">
            <w:pPr>
              <w:pStyle w:val="Tabletext"/>
            </w:pPr>
            <w:r w:rsidRPr="0086166A">
              <w:t>2</w:t>
            </w:r>
            <w:r w:rsidR="0086166A">
              <w:t>3</w:t>
            </w:r>
          </w:p>
        </w:tc>
      </w:tr>
      <w:tr w:rsidR="00DB3B4E" w:rsidRPr="00B50626" w14:paraId="127A9705" w14:textId="77777777" w:rsidTr="001A6897">
        <w:trPr>
          <w:trHeight w:val="283"/>
          <w:jc w:val="center"/>
        </w:trPr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D0DE4C" w14:textId="77777777" w:rsidR="00DB3B4E" w:rsidRPr="0086166A" w:rsidRDefault="00DB3B4E" w:rsidP="0086166A">
            <w:pPr>
              <w:pStyle w:val="Tabletext"/>
            </w:pPr>
            <w:r w:rsidRPr="0086166A">
              <w:t>Bottom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ECC627" w14:textId="77777777" w:rsidR="00DB3B4E" w:rsidRPr="0086166A" w:rsidRDefault="0086166A" w:rsidP="0086166A">
            <w:pPr>
              <w:pStyle w:val="Tabletext"/>
            </w:pPr>
            <w:r>
              <w:t>23</w:t>
            </w:r>
          </w:p>
        </w:tc>
      </w:tr>
      <w:tr w:rsidR="00DB3B4E" w:rsidRPr="00B50626" w14:paraId="6D74534E" w14:textId="77777777" w:rsidTr="001A6897">
        <w:trPr>
          <w:trHeight w:val="283"/>
          <w:jc w:val="center"/>
        </w:trPr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004DEC" w14:textId="77777777" w:rsidR="00DB3B4E" w:rsidRPr="0086166A" w:rsidRDefault="00DB3B4E" w:rsidP="0086166A">
            <w:pPr>
              <w:pStyle w:val="Tabletext"/>
            </w:pPr>
            <w:r w:rsidRPr="0086166A">
              <w:t>Left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BA0591" w14:textId="77777777" w:rsidR="00DB3B4E" w:rsidRPr="0086166A" w:rsidRDefault="0086166A" w:rsidP="0086166A">
            <w:pPr>
              <w:pStyle w:val="Tabletext"/>
            </w:pPr>
            <w:r>
              <w:t>23</w:t>
            </w:r>
          </w:p>
        </w:tc>
      </w:tr>
      <w:tr w:rsidR="00DB3B4E" w:rsidRPr="00B50626" w14:paraId="232115C7" w14:textId="77777777" w:rsidTr="001A6897">
        <w:trPr>
          <w:trHeight w:val="283"/>
          <w:jc w:val="center"/>
        </w:trPr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2ACCA0E" w14:textId="77777777" w:rsidR="00DB3B4E" w:rsidRPr="0086166A" w:rsidRDefault="00DB3B4E" w:rsidP="0086166A">
            <w:pPr>
              <w:pStyle w:val="Tabletext"/>
            </w:pPr>
            <w:r w:rsidRPr="0086166A">
              <w:t>Right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D03228" w14:textId="77777777" w:rsidR="00DB3B4E" w:rsidRPr="0086166A" w:rsidRDefault="0086166A" w:rsidP="0086166A">
            <w:pPr>
              <w:pStyle w:val="Tabletext"/>
            </w:pPr>
            <w:r>
              <w:t>23</w:t>
            </w:r>
          </w:p>
        </w:tc>
      </w:tr>
    </w:tbl>
    <w:p w14:paraId="474D46B0" w14:textId="77777777" w:rsidR="00DB3B4E" w:rsidRPr="0041144B" w:rsidRDefault="00DB3B4E" w:rsidP="0041144B">
      <w:pPr>
        <w:pStyle w:val="Title2level"/>
      </w:pPr>
      <w:r w:rsidRPr="0041144B">
        <w:t>2.1 Formatting the title, authors and affiliations</w:t>
      </w:r>
    </w:p>
    <w:p w14:paraId="7A9DAE24" w14:textId="77777777" w:rsidR="00DB3B4E" w:rsidRPr="00B50626" w:rsidRDefault="00DB3B4E" w:rsidP="0041144B">
      <w:pPr>
        <w:pStyle w:val="Title3level"/>
      </w:pPr>
      <w:r w:rsidRPr="00B50626">
        <w:t>2.1.1 Formatting the title</w:t>
      </w:r>
    </w:p>
    <w:p w14:paraId="0E2EA3FA" w14:textId="77777777" w:rsidR="00DB3B4E" w:rsidRDefault="002B5EE3" w:rsidP="00910F93">
      <w:pPr>
        <w:pStyle w:val="Paragraphtext"/>
      </w:pPr>
      <w:r w:rsidRPr="00B50626">
        <w:t>The title is set in bold 1</w:t>
      </w:r>
      <w:r w:rsidR="00910F93">
        <w:t>2</w:t>
      </w:r>
      <w:r w:rsidR="00DB3B4E" w:rsidRPr="00B50626">
        <w:t xml:space="preserve">-point </w:t>
      </w:r>
      <w:r w:rsidR="00910F93">
        <w:t>Times New Roman</w:t>
      </w:r>
      <w:r w:rsidR="00DB3B4E" w:rsidRPr="00B50626">
        <w:t>,</w:t>
      </w:r>
      <w:r w:rsidR="00840CF9" w:rsidRPr="00B50626">
        <w:t xml:space="preserve"> </w:t>
      </w:r>
      <w:r w:rsidR="00DB3B4E" w:rsidRPr="00B50626">
        <w:t>justified. The first letter of the title should be capitalised with the rest in</w:t>
      </w:r>
      <w:r w:rsidR="00DF7C92" w:rsidRPr="00B50626">
        <w:t xml:space="preserve"> lower case. You should leave </w:t>
      </w:r>
      <w:r w:rsidR="00D26DBC">
        <w:t>50 points</w:t>
      </w:r>
      <w:r w:rsidR="00DF7C92" w:rsidRPr="00B50626">
        <w:t xml:space="preserve"> of space above the title and </w:t>
      </w:r>
      <w:r w:rsidR="00D26DBC">
        <w:t xml:space="preserve">10 points </w:t>
      </w:r>
      <w:r w:rsidR="00DB3B4E" w:rsidRPr="00B50626">
        <w:t>after the title.</w:t>
      </w:r>
    </w:p>
    <w:p w14:paraId="2E555BE7" w14:textId="77777777" w:rsidR="00981C53" w:rsidRDefault="00981C53" w:rsidP="00910F93">
      <w:pPr>
        <w:pStyle w:val="Paragraphtext"/>
      </w:pPr>
    </w:p>
    <w:p w14:paraId="1BB37B98" w14:textId="77777777" w:rsidR="00981C53" w:rsidRPr="00B50626" w:rsidRDefault="00981C53" w:rsidP="00910F93">
      <w:pPr>
        <w:pStyle w:val="Paragraphtext"/>
      </w:pPr>
    </w:p>
    <w:p w14:paraId="4F99456B" w14:textId="77777777" w:rsidR="00DB3B4E" w:rsidRPr="00B50626" w:rsidRDefault="00DB3B4E" w:rsidP="00910F93">
      <w:pPr>
        <w:pStyle w:val="Title3level"/>
      </w:pPr>
      <w:r w:rsidRPr="00B50626">
        <w:lastRenderedPageBreak/>
        <w:t>2.1.2 Formatting author names and author affiliations</w:t>
      </w:r>
    </w:p>
    <w:p w14:paraId="4608F37C" w14:textId="77777777" w:rsidR="008D1EDC" w:rsidRPr="00B50626" w:rsidRDefault="008D1EDC" w:rsidP="00910F93">
      <w:pPr>
        <w:pStyle w:val="Paragraphtext"/>
      </w:pPr>
      <w:r w:rsidRPr="00B50626">
        <w:t xml:space="preserve">The </w:t>
      </w:r>
      <w:r w:rsidR="008717DB">
        <w:t>first names and last names should be</w:t>
      </w:r>
      <w:r w:rsidRPr="00B50626">
        <w:t xml:space="preserve"> </w:t>
      </w:r>
      <w:r w:rsidR="00260B0A" w:rsidRPr="00B50626">
        <w:t xml:space="preserve">typed in </w:t>
      </w:r>
      <w:r w:rsidR="008717DB">
        <w:t>normal</w:t>
      </w:r>
      <w:r w:rsidR="00680716" w:rsidRPr="00B50626">
        <w:t xml:space="preserve"> </w:t>
      </w:r>
      <w:r w:rsidR="008717DB">
        <w:t>8</w:t>
      </w:r>
      <w:r w:rsidR="00260B0A" w:rsidRPr="00B50626">
        <w:t>-point Times</w:t>
      </w:r>
      <w:r w:rsidR="008717DB">
        <w:t xml:space="preserve"> New Roman</w:t>
      </w:r>
      <w:r w:rsidRPr="00B50626">
        <w:t>, with a</w:t>
      </w:r>
      <w:r w:rsidR="008717DB">
        <w:t> </w:t>
      </w:r>
      <w:r w:rsidRPr="00B50626">
        <w:t>comma after all except the last author. Do not use academic titles.</w:t>
      </w:r>
    </w:p>
    <w:p w14:paraId="6071BF2D" w14:textId="77777777" w:rsidR="00DB3B4E" w:rsidRPr="00B50626" w:rsidRDefault="00DB3B4E" w:rsidP="004F59E6">
      <w:pPr>
        <w:pStyle w:val="Paragraphtext"/>
      </w:pPr>
      <w:r w:rsidRPr="00B50626">
        <w:t>Affiliations of authors</w:t>
      </w:r>
      <w:r w:rsidR="00D21A82" w:rsidRPr="00B50626">
        <w:t xml:space="preserve"> should be typed in</w:t>
      </w:r>
      <w:r w:rsidR="00DF7C92" w:rsidRPr="00B50626">
        <w:t xml:space="preserve"> </w:t>
      </w:r>
      <w:r w:rsidR="008717DB">
        <w:t>italic, 8</w:t>
      </w:r>
      <w:r w:rsidR="00D21A82" w:rsidRPr="00B50626">
        <w:t xml:space="preserve">-point </w:t>
      </w:r>
      <w:r w:rsidR="001831C7" w:rsidRPr="00B50626">
        <w:t>Times</w:t>
      </w:r>
      <w:r w:rsidR="008717DB">
        <w:t xml:space="preserve"> New Roman</w:t>
      </w:r>
      <w:r w:rsidRPr="00B50626">
        <w:t xml:space="preserve">. They should be preceded by a numerical superscript corresponding to the same superscript after the name of the author concerned. Please ensure that affiliations are as full and complete as possible and include the country. </w:t>
      </w:r>
    </w:p>
    <w:p w14:paraId="06C0071B" w14:textId="77777777" w:rsidR="00DB3B4E" w:rsidRPr="00B50626" w:rsidRDefault="00DB3B4E" w:rsidP="008717DB">
      <w:pPr>
        <w:pStyle w:val="Title2level"/>
      </w:pPr>
      <w:r w:rsidRPr="00B50626">
        <w:t>2.2 Formatting the text</w:t>
      </w:r>
    </w:p>
    <w:p w14:paraId="0FDD3D8D" w14:textId="77777777" w:rsidR="00DB3B4E" w:rsidRPr="00B50626" w:rsidRDefault="00DB3B4E" w:rsidP="008717DB">
      <w:pPr>
        <w:pStyle w:val="Paragraphtext"/>
      </w:pPr>
      <w:r w:rsidRPr="00B50626">
        <w:t>The text of your paper should be formatted as follows:</w:t>
      </w:r>
    </w:p>
    <w:p w14:paraId="358EFA2D" w14:textId="77777777" w:rsidR="00DB3B4E" w:rsidRPr="00B50626" w:rsidRDefault="00FE38BE" w:rsidP="008717DB">
      <w:pPr>
        <w:pStyle w:val="Bulletlist"/>
      </w:pPr>
      <w:r>
        <w:t>9</w:t>
      </w:r>
      <w:r w:rsidR="00DB3B4E" w:rsidRPr="00B50626">
        <w:t>-point Times New Roman.</w:t>
      </w:r>
    </w:p>
    <w:p w14:paraId="492073C7" w14:textId="77777777" w:rsidR="00DB3B4E" w:rsidRPr="00B50626" w:rsidRDefault="00DB3B4E" w:rsidP="00FE38BE">
      <w:pPr>
        <w:pStyle w:val="Bulletlist"/>
      </w:pPr>
      <w:r w:rsidRPr="00B50626">
        <w:t>The text should be set to single line spacing.</w:t>
      </w:r>
    </w:p>
    <w:p w14:paraId="7D06748D" w14:textId="77777777" w:rsidR="00DB3B4E" w:rsidRPr="00B50626" w:rsidRDefault="00DB3B4E" w:rsidP="00FE38BE">
      <w:pPr>
        <w:pStyle w:val="Bulletlist"/>
      </w:pPr>
      <w:r w:rsidRPr="00B50626">
        <w:t xml:space="preserve">Paragraphs should be justified. </w:t>
      </w:r>
    </w:p>
    <w:p w14:paraId="7BB24E90" w14:textId="77777777" w:rsidR="00DB3B4E" w:rsidRPr="00B50626" w:rsidRDefault="00DB3B4E" w:rsidP="00FE38BE">
      <w:pPr>
        <w:pStyle w:val="Bulletlist"/>
      </w:pPr>
      <w:r w:rsidRPr="00B50626">
        <w:t>The paragraphs should be indented by 5 mm.</w:t>
      </w:r>
    </w:p>
    <w:p w14:paraId="027CE892" w14:textId="77777777" w:rsidR="009150F4" w:rsidRPr="00FE38BE" w:rsidRDefault="00DB3B4E" w:rsidP="00FE38BE">
      <w:pPr>
        <w:pStyle w:val="Paragraphtext"/>
      </w:pPr>
      <w:r w:rsidRPr="00B50626">
        <w:t>The use of sections to divide the text of the paper is optional and left as a decision for the author. Where the author wishes to divide the paper into sections the formatting shown in Table 2 should be used.</w:t>
      </w:r>
    </w:p>
    <w:p w14:paraId="0CF2DF11" w14:textId="77777777" w:rsidR="00DB3B4E" w:rsidRPr="00B50626" w:rsidRDefault="00DB3B4E" w:rsidP="00FE38BE">
      <w:pPr>
        <w:pStyle w:val="Captionoftable"/>
      </w:pPr>
      <w:r w:rsidRPr="00B50626">
        <w:rPr>
          <w:b/>
          <w:bCs/>
        </w:rPr>
        <w:t>Table 2.</w:t>
      </w:r>
      <w:r w:rsidRPr="00B50626">
        <w:t xml:space="preserve"> Formatting sections, subsections and subsubsections.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226"/>
        <w:gridCol w:w="1043"/>
        <w:gridCol w:w="1203"/>
        <w:gridCol w:w="1144"/>
      </w:tblGrid>
      <w:tr w:rsidR="00DB3B4E" w:rsidRPr="00B50626" w14:paraId="32302A8B" w14:textId="77777777" w:rsidTr="00FE38BE">
        <w:trPr>
          <w:trHeight w:val="60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64413B" w14:textId="77777777" w:rsidR="00DB3B4E" w:rsidRPr="00B50626" w:rsidRDefault="00DB3B4E" w:rsidP="00FE38BE">
            <w:pPr>
              <w:pStyle w:val="Tabletext"/>
            </w:pP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D274BCB" w14:textId="77777777" w:rsidR="00DB3B4E" w:rsidRPr="00B50626" w:rsidRDefault="00DB3B4E" w:rsidP="00FE38BE">
            <w:pPr>
              <w:pStyle w:val="Tabletext"/>
            </w:pPr>
            <w:r w:rsidRPr="00B50626">
              <w:t>Font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7936D5C" w14:textId="77777777" w:rsidR="00DB3B4E" w:rsidRPr="00B50626" w:rsidRDefault="00DB3B4E" w:rsidP="00FE38BE">
            <w:pPr>
              <w:pStyle w:val="Tabletext"/>
            </w:pPr>
            <w:r w:rsidRPr="00B50626">
              <w:t>Spacing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D72842" w14:textId="77777777" w:rsidR="00DB3B4E" w:rsidRPr="00B50626" w:rsidRDefault="00DB3B4E" w:rsidP="00FE38BE">
            <w:pPr>
              <w:pStyle w:val="Tabletext"/>
            </w:pPr>
            <w:r w:rsidRPr="00B50626">
              <w:t>numbering</w:t>
            </w:r>
          </w:p>
        </w:tc>
      </w:tr>
      <w:tr w:rsidR="00DB3B4E" w:rsidRPr="00B50626" w14:paraId="493F5B70" w14:textId="77777777" w:rsidTr="00765B30">
        <w:trPr>
          <w:trHeight w:val="680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CDCE3AB" w14:textId="77777777" w:rsidR="00DB3B4E" w:rsidRPr="00B50626" w:rsidRDefault="00DB3B4E" w:rsidP="00FE38BE">
            <w:pPr>
              <w:pStyle w:val="Tabletext"/>
            </w:pPr>
            <w:r w:rsidRPr="00B50626">
              <w:t>Section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171AC5" w14:textId="77777777" w:rsidR="00DB3B4E" w:rsidRPr="00B50626" w:rsidRDefault="00FE38BE" w:rsidP="00FE38BE">
            <w:pPr>
              <w:pStyle w:val="Tabletext"/>
              <w:rPr>
                <w:b/>
              </w:rPr>
            </w:pPr>
            <w:r>
              <w:t>9</w:t>
            </w:r>
            <w:r w:rsidR="00DB3B4E" w:rsidRPr="00B50626">
              <w:t xml:space="preserve">-point </w:t>
            </w:r>
            <w:r>
              <w:rPr>
                <w:b/>
              </w:rPr>
              <w:t>Times New Roman</w:t>
            </w:r>
            <w:r w:rsidR="00DB3B4E" w:rsidRPr="00B50626">
              <w:rPr>
                <w:b/>
              </w:rPr>
              <w:t xml:space="preserve"> bold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E6AD6F4" w14:textId="77777777" w:rsidR="00DB3B4E" w:rsidRPr="00B50626" w:rsidRDefault="00FE38BE" w:rsidP="00FE38BE">
            <w:pPr>
              <w:pStyle w:val="Tabletext"/>
            </w:pPr>
            <w:r>
              <w:t>20 points</w:t>
            </w:r>
            <w:r w:rsidR="00DB3B4E" w:rsidRPr="00B50626">
              <w:t xml:space="preserve"> before </w:t>
            </w:r>
            <w:r>
              <w:t>and 10 points</w:t>
            </w:r>
            <w:r w:rsidR="00DB3B4E" w:rsidRPr="00B50626">
              <w:t xml:space="preserve"> after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C50AE2" w14:textId="77777777" w:rsidR="00DB3B4E" w:rsidRPr="00B50626" w:rsidRDefault="00DB3B4E" w:rsidP="00FE38BE">
            <w:pPr>
              <w:pStyle w:val="Tabletext"/>
            </w:pPr>
            <w:r w:rsidRPr="00B50626">
              <w:t>1, 2, 3, etc.</w:t>
            </w:r>
          </w:p>
        </w:tc>
      </w:tr>
      <w:tr w:rsidR="00DB3B4E" w:rsidRPr="00B50626" w14:paraId="2DDA6F53" w14:textId="77777777" w:rsidTr="00765B30">
        <w:trPr>
          <w:trHeight w:val="680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A3C1A3" w14:textId="77777777" w:rsidR="00DB3B4E" w:rsidRPr="00B50626" w:rsidRDefault="00DB3B4E" w:rsidP="00FE38BE">
            <w:pPr>
              <w:pStyle w:val="Tabletext"/>
            </w:pPr>
            <w:r w:rsidRPr="00B50626">
              <w:t>subsection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485DEA" w14:textId="77777777" w:rsidR="00DB3B4E" w:rsidRPr="00B50626" w:rsidRDefault="00FE38BE" w:rsidP="00FE38BE">
            <w:pPr>
              <w:pStyle w:val="Tabletext"/>
              <w:rPr>
                <w:b/>
              </w:rPr>
            </w:pPr>
            <w:r>
              <w:t>9</w:t>
            </w:r>
            <w:r w:rsidR="00DB3B4E" w:rsidRPr="00B50626">
              <w:t xml:space="preserve">-point </w:t>
            </w:r>
            <w:r>
              <w:rPr>
                <w:b/>
              </w:rPr>
              <w:t>Times New Roman</w:t>
            </w:r>
            <w:r w:rsidR="00DB3B4E" w:rsidRPr="00B50626">
              <w:rPr>
                <w:b/>
              </w:rPr>
              <w:t xml:space="preserve"> bold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247895C" w14:textId="77777777" w:rsidR="00DB3B4E" w:rsidRPr="00B50626" w:rsidRDefault="00FE38BE" w:rsidP="00FE38BE">
            <w:pPr>
              <w:pStyle w:val="Tabletext"/>
            </w:pPr>
            <w:r>
              <w:t>10 points</w:t>
            </w:r>
            <w:r w:rsidRPr="00B50626">
              <w:t xml:space="preserve"> before </w:t>
            </w:r>
            <w:r>
              <w:t>and 5 points</w:t>
            </w:r>
            <w:r w:rsidRPr="00B50626">
              <w:t xml:space="preserve"> after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6D86D5" w14:textId="77777777" w:rsidR="00DB3B4E" w:rsidRPr="00B50626" w:rsidRDefault="00DB3B4E" w:rsidP="00FE38BE">
            <w:pPr>
              <w:pStyle w:val="Tabletext"/>
            </w:pPr>
            <w:r w:rsidRPr="00B50626">
              <w:t>1.1, 1.2, 1.3, etc.</w:t>
            </w:r>
          </w:p>
        </w:tc>
      </w:tr>
      <w:tr w:rsidR="00DB3B4E" w:rsidRPr="00B50626" w14:paraId="108028B7" w14:textId="77777777" w:rsidTr="00765B30">
        <w:trPr>
          <w:trHeight w:val="680"/>
          <w:jc w:val="center"/>
        </w:trPr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ED83BE" w14:textId="77777777" w:rsidR="00DB3B4E" w:rsidRPr="00B50626" w:rsidRDefault="00DB3B4E" w:rsidP="00FE38BE">
            <w:pPr>
              <w:pStyle w:val="Tabletext"/>
            </w:pPr>
            <w:r w:rsidRPr="00B50626">
              <w:t>subsubsection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5E3D987" w14:textId="77777777" w:rsidR="00DB3B4E" w:rsidRPr="00B50626" w:rsidRDefault="00FE38BE" w:rsidP="00FE38BE">
            <w:pPr>
              <w:pStyle w:val="Tabletext"/>
              <w:rPr>
                <w:i/>
              </w:rPr>
            </w:pPr>
            <w:r>
              <w:t>9</w:t>
            </w:r>
            <w:r w:rsidR="00DB3B4E" w:rsidRPr="00B50626">
              <w:t xml:space="preserve">-point </w:t>
            </w:r>
            <w:r>
              <w:rPr>
                <w:i/>
              </w:rPr>
              <w:t>Times New Roman</w:t>
            </w:r>
            <w:r w:rsidR="00DB3B4E" w:rsidRPr="00B50626">
              <w:rPr>
                <w:i/>
              </w:rPr>
              <w:t xml:space="preserve"> Italic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1CF126" w14:textId="77777777" w:rsidR="00DB3B4E" w:rsidRPr="00B50626" w:rsidRDefault="00FE38BE" w:rsidP="00FE38BE">
            <w:pPr>
              <w:pStyle w:val="Tabletext"/>
            </w:pPr>
            <w:r>
              <w:t>10 points</w:t>
            </w:r>
            <w:r w:rsidRPr="00B50626">
              <w:t xml:space="preserve"> before </w:t>
            </w:r>
            <w:r>
              <w:t>and 5 points</w:t>
            </w:r>
            <w:r w:rsidRPr="00B50626">
              <w:t xml:space="preserve"> after</w:t>
            </w:r>
          </w:p>
        </w:tc>
        <w:tc>
          <w:tcPr>
            <w:tcW w:w="1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5C283A" w14:textId="77777777" w:rsidR="00DB3B4E" w:rsidRPr="00B50626" w:rsidRDefault="00DB3B4E" w:rsidP="00FE38BE">
            <w:pPr>
              <w:pStyle w:val="Tabletext"/>
            </w:pPr>
            <w:r w:rsidRPr="00B50626">
              <w:t>1.1.1, 1.1.2, 1.1.3, etc.</w:t>
            </w:r>
          </w:p>
        </w:tc>
      </w:tr>
    </w:tbl>
    <w:p w14:paraId="1FA6C0AF" w14:textId="77777777" w:rsidR="00107CF2" w:rsidRPr="00B50626" w:rsidRDefault="00107CF2" w:rsidP="00FE38BE">
      <w:pPr>
        <w:pStyle w:val="Title1level"/>
        <w:rPr>
          <w:caps/>
          <w:sz w:val="20"/>
        </w:rPr>
      </w:pPr>
      <w:r w:rsidRPr="00B50626">
        <w:rPr>
          <w:caps/>
        </w:rPr>
        <w:t xml:space="preserve">3 </w:t>
      </w:r>
      <w:r w:rsidRPr="00B50626">
        <w:t>Figures and tables</w:t>
      </w:r>
      <w:r w:rsidRPr="00B50626">
        <w:rPr>
          <w:caps/>
          <w:sz w:val="20"/>
        </w:rPr>
        <w:t xml:space="preserve"> </w:t>
      </w:r>
    </w:p>
    <w:p w14:paraId="5B3AC8FF" w14:textId="77777777" w:rsidR="00107CF2" w:rsidRPr="00B50626" w:rsidRDefault="001B0759" w:rsidP="00FE38BE">
      <w:pPr>
        <w:pStyle w:val="Paragraphtext"/>
      </w:pPr>
      <w:r>
        <w:t>Figures</w:t>
      </w:r>
      <w:r w:rsidR="00107CF2" w:rsidRPr="00B50626">
        <w:t xml:space="preserve">, as originals of good quality </w:t>
      </w:r>
      <w:r>
        <w:t xml:space="preserve">(300 dpi) </w:t>
      </w:r>
      <w:r w:rsidR="00107CF2" w:rsidRPr="00B50626">
        <w:t>and well contrasted, are to be in their final form, ready for reproduction, pasted in the appropriate place in the text</w:t>
      </w:r>
      <w:r w:rsidR="00FE38BE">
        <w:t xml:space="preserve"> and send in separate files</w:t>
      </w:r>
      <w:r>
        <w:t xml:space="preserve"> (*.</w:t>
      </w:r>
      <w:proofErr w:type="spellStart"/>
      <w:r>
        <w:t>png</w:t>
      </w:r>
      <w:proofErr w:type="spellEnd"/>
      <w:r>
        <w:t>, *.jpg or *.tiff)</w:t>
      </w:r>
      <w:r w:rsidR="00107CF2" w:rsidRPr="00B50626">
        <w:t xml:space="preserve">. Try to ensure that the size of the text in your figures is </w:t>
      </w:r>
      <w:r w:rsidR="00FE38BE">
        <w:t>about 7-9</w:t>
      </w:r>
      <w:r w:rsidR="00107CF2" w:rsidRPr="00B50626">
        <w:t xml:space="preserve"> point</w:t>
      </w:r>
      <w:r w:rsidR="00FE38BE">
        <w:t>s</w:t>
      </w:r>
      <w:r w:rsidR="00107CF2" w:rsidRPr="00B50626">
        <w:t xml:space="preserve">. Try to ensure that lines are no thinner than 0.25 point. </w:t>
      </w:r>
    </w:p>
    <w:p w14:paraId="793DCD27" w14:textId="77777777" w:rsidR="00107CF2" w:rsidRPr="00B50626" w:rsidRDefault="00107CF2" w:rsidP="00FE38BE">
      <w:pPr>
        <w:pStyle w:val="Title2level"/>
      </w:pPr>
      <w:r w:rsidRPr="00B50626">
        <w:t xml:space="preserve">3.1 Captions/numbering </w:t>
      </w:r>
    </w:p>
    <w:p w14:paraId="52F44E4C" w14:textId="77777777" w:rsidR="00107CF2" w:rsidRPr="00B50626" w:rsidRDefault="00107CF2" w:rsidP="00FE38BE">
      <w:pPr>
        <w:pStyle w:val="Paragraphtext"/>
      </w:pPr>
      <w:r w:rsidRPr="00B50626">
        <w:t xml:space="preserve">Captions should be typed in </w:t>
      </w:r>
      <w:r w:rsidR="00FE38BE">
        <w:t>8</w:t>
      </w:r>
      <w:r w:rsidRPr="00B50626">
        <w:t xml:space="preserve">-point Times. They should be centred above the tables and flush left beneath the figures. </w:t>
      </w:r>
    </w:p>
    <w:p w14:paraId="016CA0A4" w14:textId="77777777" w:rsidR="00DB3B4E" w:rsidRPr="00B50626" w:rsidRDefault="00DB3B4E" w:rsidP="00FE38BE">
      <w:pPr>
        <w:pStyle w:val="Title2level"/>
      </w:pPr>
      <w:r w:rsidRPr="00B50626">
        <w:t xml:space="preserve">3.2 Positioning </w:t>
      </w:r>
    </w:p>
    <w:p w14:paraId="3F5B5DB0" w14:textId="77777777" w:rsidR="00DB3B4E" w:rsidRDefault="00DB3B4E" w:rsidP="00FE38BE">
      <w:pPr>
        <w:pStyle w:val="Paragraphtext"/>
      </w:pPr>
      <w:r w:rsidRPr="00B50626">
        <w:t>Place the figure as close as possible after the point where it is first referenced in the text. If there is a large number of figures and tables it might be necessary to place some before their text citation.</w:t>
      </w:r>
      <w:r w:rsidR="00FE38BE">
        <w:t xml:space="preserve"> Figures may be also grouped</w:t>
      </w:r>
      <w:r w:rsidR="00051398">
        <w:t xml:space="preserve"> side by side</w:t>
      </w:r>
      <w:r w:rsidR="00FE38BE">
        <w:t>.</w:t>
      </w:r>
    </w:p>
    <w:p w14:paraId="2F2605ED" w14:textId="395B3DBF" w:rsidR="00FE38BE" w:rsidRPr="00B50626" w:rsidRDefault="007D1BFC" w:rsidP="00051398">
      <w:pPr>
        <w:pStyle w:val="Figure"/>
      </w:pPr>
      <w:r>
        <w:rPr>
          <w:noProof/>
        </w:rPr>
        <w:lastRenderedPageBreak/>
        <w:drawing>
          <wp:inline distT="0" distB="0" distL="0" distR="0" wp14:anchorId="46F48252" wp14:editId="152B4DFA">
            <wp:extent cx="2880360" cy="180213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360" cy="180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E23FF" w14:textId="77777777" w:rsidR="00DB3B4E" w:rsidRPr="00FE38BE" w:rsidRDefault="002B5EE3" w:rsidP="00051398">
      <w:pPr>
        <w:tabs>
          <w:tab w:val="left" w:pos="4536"/>
        </w:tabs>
        <w:spacing w:before="120" w:after="120"/>
        <w:jc w:val="center"/>
        <w:rPr>
          <w:rFonts w:ascii="Times New Roman" w:hAnsi="Times New Roman" w:cs="Times New Roman"/>
          <w:sz w:val="16"/>
          <w:szCs w:val="18"/>
          <w:lang w:val="en-GB"/>
        </w:rPr>
      </w:pPr>
      <w:r w:rsidRPr="00FE38BE">
        <w:rPr>
          <w:rFonts w:ascii="Times New Roman" w:hAnsi="Times New Roman" w:cs="Times New Roman"/>
          <w:b/>
          <w:sz w:val="16"/>
          <w:szCs w:val="18"/>
          <w:lang w:val="en-GB"/>
        </w:rPr>
        <w:t>Fig.</w:t>
      </w:r>
      <w:r w:rsidR="00DB3B4E" w:rsidRPr="00FE38BE">
        <w:rPr>
          <w:rFonts w:ascii="Times New Roman" w:hAnsi="Times New Roman" w:cs="Times New Roman"/>
          <w:b/>
          <w:sz w:val="16"/>
          <w:szCs w:val="18"/>
          <w:lang w:val="en-GB"/>
        </w:rPr>
        <w:t xml:space="preserve"> 1</w:t>
      </w:r>
      <w:r w:rsidR="00DB3B4E" w:rsidRPr="00FE38BE">
        <w:rPr>
          <w:rFonts w:ascii="Times New Roman" w:hAnsi="Times New Roman" w:cs="Times New Roman"/>
          <w:b/>
          <w:bCs/>
          <w:sz w:val="16"/>
          <w:szCs w:val="18"/>
          <w:lang w:val="en-GB"/>
        </w:rPr>
        <w:t>.</w:t>
      </w:r>
      <w:r w:rsidR="00DB3B4E" w:rsidRPr="00FE38BE">
        <w:rPr>
          <w:rFonts w:ascii="Times New Roman" w:hAnsi="Times New Roman" w:cs="Times New Roman"/>
          <w:sz w:val="16"/>
          <w:szCs w:val="18"/>
          <w:lang w:val="en-GB"/>
        </w:rPr>
        <w:t xml:space="preserve"> </w:t>
      </w:r>
      <w:r w:rsidR="00DB3B4E" w:rsidRPr="00051398">
        <w:rPr>
          <w:rStyle w:val="CaptionoffigureZnak"/>
        </w:rPr>
        <w:t>Caption of the Figure 1. Below the figure.</w:t>
      </w:r>
    </w:p>
    <w:p w14:paraId="7977D1BD" w14:textId="77777777" w:rsidR="00DB3B4E" w:rsidRPr="00B50626" w:rsidRDefault="00DB3B4E" w:rsidP="00051398">
      <w:pPr>
        <w:pStyle w:val="Title1level"/>
      </w:pPr>
      <w:r w:rsidRPr="00B50626">
        <w:rPr>
          <w:caps/>
        </w:rPr>
        <w:t xml:space="preserve">4 </w:t>
      </w:r>
      <w:r w:rsidRPr="00B50626">
        <w:t>Equations and mathematics</w:t>
      </w:r>
    </w:p>
    <w:p w14:paraId="04B63347" w14:textId="77777777" w:rsidR="00DB3B4E" w:rsidRPr="00B50626" w:rsidRDefault="00DB3B4E" w:rsidP="00051398">
      <w:pPr>
        <w:pStyle w:val="Paragraphtext"/>
      </w:pPr>
      <w:r w:rsidRPr="00B50626">
        <w:t>Equations should be centred and should be numbered with the</w:t>
      </w:r>
      <w:r w:rsidR="00733B64" w:rsidRPr="00B50626">
        <w:t xml:space="preserve"> number on the right-hand side.</w:t>
      </w:r>
    </w:p>
    <w:p w14:paraId="5CD9E8C2" w14:textId="77777777" w:rsidR="00DB3B4E" w:rsidRPr="00051398" w:rsidRDefault="00DB3B4E" w:rsidP="00051398">
      <w:pPr>
        <w:spacing w:before="200" w:after="200"/>
        <w:jc w:val="right"/>
        <w:rPr>
          <w:rFonts w:ascii="Times New Roman" w:hAnsi="Times New Roman" w:cs="Times New Roman"/>
          <w:sz w:val="18"/>
          <w:szCs w:val="18"/>
        </w:rPr>
      </w:pPr>
      <w:r w:rsidRPr="00051398">
        <w:rPr>
          <w:rStyle w:val="EquationsZnak"/>
        </w:rPr>
        <w:t>T</w:t>
      </w:r>
      <w:r w:rsidRPr="00051398">
        <w:rPr>
          <w:rStyle w:val="EquationsZnak"/>
          <w:vertAlign w:val="subscript"/>
        </w:rPr>
        <w:t>s</w:t>
      </w:r>
      <w:r w:rsidRPr="00051398">
        <w:rPr>
          <w:rStyle w:val="EquationsZnak"/>
        </w:rPr>
        <w:t xml:space="preserve"> (l,t) = T</w:t>
      </w:r>
      <w:r w:rsidRPr="00051398">
        <w:rPr>
          <w:rStyle w:val="EquationsZnak"/>
          <w:vertAlign w:val="subscript"/>
        </w:rPr>
        <w:t>g</w:t>
      </w:r>
      <w:r w:rsidRPr="00051398">
        <w:rPr>
          <w:rStyle w:val="EquationsZnak"/>
        </w:rPr>
        <w:t xml:space="preserve"> (l,t)</w:t>
      </w:r>
      <w:r w:rsidRPr="00051398">
        <w:rPr>
          <w:rStyle w:val="EquationsZnak"/>
        </w:rPr>
        <w:tab/>
      </w:r>
      <w:r w:rsidRPr="00051398">
        <w:rPr>
          <w:rFonts w:ascii="Times New Roman" w:hAnsi="Times New Roman" w:cs="Times New Roman"/>
          <w:sz w:val="18"/>
          <w:szCs w:val="18"/>
        </w:rPr>
        <w:tab/>
      </w:r>
      <w:r w:rsidRPr="00051398">
        <w:rPr>
          <w:rFonts w:ascii="Times New Roman" w:hAnsi="Times New Roman" w:cs="Times New Roman"/>
          <w:sz w:val="18"/>
          <w:szCs w:val="18"/>
        </w:rPr>
        <w:tab/>
      </w:r>
      <w:r w:rsidRPr="00051398">
        <w:rPr>
          <w:rFonts w:ascii="Times New Roman" w:hAnsi="Times New Roman" w:cs="Times New Roman"/>
          <w:sz w:val="18"/>
          <w:szCs w:val="18"/>
        </w:rPr>
        <w:tab/>
      </w:r>
      <w:r w:rsidRPr="00051398">
        <w:rPr>
          <w:rFonts w:ascii="Times New Roman" w:hAnsi="Times New Roman" w:cs="Times New Roman"/>
          <w:sz w:val="18"/>
          <w:szCs w:val="18"/>
        </w:rPr>
        <w:tab/>
      </w:r>
      <w:r w:rsidRPr="00051398">
        <w:rPr>
          <w:rFonts w:ascii="Times New Roman" w:hAnsi="Times New Roman" w:cs="Times New Roman"/>
          <w:sz w:val="18"/>
          <w:szCs w:val="18"/>
        </w:rPr>
        <w:tab/>
      </w:r>
      <w:r w:rsidRPr="00051398">
        <w:rPr>
          <w:rFonts w:ascii="Times New Roman" w:hAnsi="Times New Roman" w:cs="Times New Roman"/>
          <w:sz w:val="18"/>
          <w:szCs w:val="18"/>
        </w:rPr>
        <w:tab/>
        <w:t xml:space="preserve"> (1)</w:t>
      </w:r>
    </w:p>
    <w:p w14:paraId="2EC33CA2" w14:textId="77777777" w:rsidR="00DB3B4E" w:rsidRPr="00EC134F" w:rsidRDefault="00DB3B4E" w:rsidP="00051398">
      <w:pPr>
        <w:pStyle w:val="Equations"/>
        <w:rPr>
          <w:i w:val="0"/>
        </w:rPr>
      </w:pPr>
      <w:r w:rsidRPr="00B50626">
        <w:t>T</w:t>
      </w:r>
      <w:r w:rsidRPr="00B50626">
        <w:rPr>
          <w:vertAlign w:val="subscript"/>
        </w:rPr>
        <w:t>s</w:t>
      </w:r>
      <w:r w:rsidRPr="00B50626">
        <w:t xml:space="preserve"> (l,t) = T</w:t>
      </w:r>
      <w:r w:rsidRPr="00B50626">
        <w:rPr>
          <w:vertAlign w:val="subscript"/>
        </w:rPr>
        <w:t>g</w:t>
      </w:r>
      <w:r w:rsidRPr="00B50626">
        <w:t xml:space="preserve"> (l,t) T</w:t>
      </w:r>
      <w:r w:rsidRPr="00B50626">
        <w:rPr>
          <w:vertAlign w:val="subscript"/>
        </w:rPr>
        <w:t>b</w:t>
      </w:r>
      <w:r w:rsidRPr="00B50626">
        <w:t xml:space="preserve"> (x, t) = 0</w:t>
      </w:r>
      <w:r w:rsidRPr="00B50626">
        <w:tab/>
      </w:r>
      <w:r w:rsidRPr="00B50626">
        <w:tab/>
      </w:r>
      <w:r w:rsidRPr="00B50626">
        <w:tab/>
      </w:r>
      <w:r w:rsidRPr="00B50626">
        <w:tab/>
      </w:r>
      <w:r w:rsidRPr="00B50626">
        <w:tab/>
        <w:t xml:space="preserve"> </w:t>
      </w:r>
      <w:r w:rsidRPr="00EC134F">
        <w:rPr>
          <w:i w:val="0"/>
        </w:rPr>
        <w:t>(2)</w:t>
      </w:r>
    </w:p>
    <w:p w14:paraId="12F9EABF" w14:textId="77777777" w:rsidR="002B5EE3" w:rsidRPr="00EC134F" w:rsidRDefault="00DB3B4E" w:rsidP="00EC134F">
      <w:pPr>
        <w:pStyle w:val="Paragraphtext"/>
      </w:pPr>
      <w:r w:rsidRPr="00B50626">
        <w:t>Use italics for variables (</w:t>
      </w:r>
      <w:r w:rsidRPr="00B50626">
        <w:rPr>
          <w:i/>
        </w:rPr>
        <w:t>u</w:t>
      </w:r>
      <w:r w:rsidRPr="00B50626">
        <w:t>) and bold (</w:t>
      </w:r>
      <w:r w:rsidRPr="00B50626">
        <w:rPr>
          <w:b/>
        </w:rPr>
        <w:t>u</w:t>
      </w:r>
      <w:r w:rsidRPr="00B50626">
        <w:t xml:space="preserve">) for vectors. The order for brackets should be {[()]}, except where brackets have special significance. </w:t>
      </w:r>
    </w:p>
    <w:p w14:paraId="18AF5756" w14:textId="77777777" w:rsidR="00EC134F" w:rsidRPr="00EC134F" w:rsidRDefault="00EC134F" w:rsidP="00EC134F">
      <w:pPr>
        <w:pStyle w:val="Acknowledgements"/>
      </w:pPr>
      <w:r w:rsidRPr="00EC134F">
        <w:t>Acknowledgements</w:t>
      </w:r>
    </w:p>
    <w:p w14:paraId="19B64FB1" w14:textId="77777777" w:rsidR="002B5EE3" w:rsidRPr="00EC134F" w:rsidRDefault="008D1EDC" w:rsidP="00EC134F">
      <w:pPr>
        <w:pStyle w:val="Acknowledgementstext"/>
      </w:pPr>
      <w:r w:rsidRPr="00EC134F">
        <w:t>The acknowledgements</w:t>
      </w:r>
      <w:r w:rsidR="002B5EE3" w:rsidRPr="00EC134F">
        <w:t xml:space="preserve"> should be typed in 9-point </w:t>
      </w:r>
      <w:r w:rsidR="00EC134F" w:rsidRPr="00EC134F">
        <w:t xml:space="preserve">italic </w:t>
      </w:r>
      <w:r w:rsidR="002B5EE3" w:rsidRPr="00EC134F">
        <w:t>Times</w:t>
      </w:r>
      <w:r w:rsidR="00EC134F" w:rsidRPr="00EC134F">
        <w:t xml:space="preserve"> New Roman</w:t>
      </w:r>
      <w:r w:rsidR="002B5EE3" w:rsidRPr="00EC134F">
        <w:t>, without title.</w:t>
      </w:r>
    </w:p>
    <w:p w14:paraId="021BFDCA" w14:textId="77777777" w:rsidR="00DB3B4E" w:rsidRPr="00B50626" w:rsidRDefault="00DB3B4E" w:rsidP="00EC134F">
      <w:pPr>
        <w:pStyle w:val="Referencestitle"/>
      </w:pPr>
      <w:r w:rsidRPr="00B50626">
        <w:t>References</w:t>
      </w:r>
    </w:p>
    <w:p w14:paraId="06E3E29D" w14:textId="77777777" w:rsidR="008039EA" w:rsidRPr="00B50626" w:rsidRDefault="008039EA" w:rsidP="00EC134F">
      <w:pPr>
        <w:pStyle w:val="Paragraphtext"/>
      </w:pPr>
      <w:r w:rsidRPr="00B50626">
        <w:t>References should be cited in the text by placing sequential numbers in brackets (for example, [1], [2, 5, 7], [8-10]). They should be numbered in the order in which they are cited. A complete reference should provide enough information to locate the article. References to printed journal articles should typically contain:</w:t>
      </w:r>
    </w:p>
    <w:p w14:paraId="6F79454D" w14:textId="77777777" w:rsidR="008039EA" w:rsidRDefault="008039EA" w:rsidP="00EC134F">
      <w:pPr>
        <w:pStyle w:val="Bulletlist"/>
      </w:pPr>
      <w:r w:rsidRPr="00B50626">
        <w:t xml:space="preserve">The authors, in the form: </w:t>
      </w:r>
      <w:r w:rsidR="003C0ED7">
        <w:t xml:space="preserve">the last name </w:t>
      </w:r>
      <w:r w:rsidRPr="00B50626">
        <w:t xml:space="preserve">followed by </w:t>
      </w:r>
      <w:r w:rsidR="003C0ED7" w:rsidRPr="00B50626">
        <w:t xml:space="preserve">initials of the first names </w:t>
      </w:r>
      <w:r w:rsidR="006E4E52" w:rsidRPr="00B50626">
        <w:t>(</w:t>
      </w:r>
      <w:r w:rsidR="003C0ED7">
        <w:t xml:space="preserve">with no </w:t>
      </w:r>
      <w:r w:rsidR="006E4E52" w:rsidRPr="00B50626">
        <w:t>full stops after the initials)</w:t>
      </w:r>
      <w:r w:rsidR="004E2295" w:rsidRPr="00B50626">
        <w:t>,</w:t>
      </w:r>
    </w:p>
    <w:p w14:paraId="1A648883" w14:textId="77777777" w:rsidR="00595ED8" w:rsidRPr="00B50626" w:rsidRDefault="00595ED8" w:rsidP="00595ED8">
      <w:pPr>
        <w:pStyle w:val="Bulletlist"/>
      </w:pPr>
      <w:r>
        <w:t>The paper title,</w:t>
      </w:r>
    </w:p>
    <w:p w14:paraId="1DD5C35D" w14:textId="77777777" w:rsidR="008039EA" w:rsidRDefault="008039EA" w:rsidP="00EC134F">
      <w:pPr>
        <w:pStyle w:val="Bulletlist"/>
      </w:pPr>
      <w:r w:rsidRPr="00B50626">
        <w:t>T</w:t>
      </w:r>
      <w:r w:rsidR="001950C8" w:rsidRPr="00B50626">
        <w:t>he journal title (abbreviated),</w:t>
      </w:r>
    </w:p>
    <w:p w14:paraId="2CB47BFC" w14:textId="77777777" w:rsidR="003C0ED7" w:rsidRDefault="003C0ED7" w:rsidP="003C0ED7">
      <w:pPr>
        <w:pStyle w:val="Bulletlist"/>
      </w:pPr>
      <w:r w:rsidRPr="00B50626">
        <w:t>The year of publication</w:t>
      </w:r>
      <w:r>
        <w:t>,</w:t>
      </w:r>
    </w:p>
    <w:p w14:paraId="23054B0A" w14:textId="77777777" w:rsidR="008039EA" w:rsidRPr="00B50626" w:rsidRDefault="008039EA" w:rsidP="00EC134F">
      <w:pPr>
        <w:pStyle w:val="Bulletlist"/>
      </w:pPr>
      <w:r w:rsidRPr="00B50626">
        <w:t>The volume number</w:t>
      </w:r>
      <w:r w:rsidR="001950C8" w:rsidRPr="00B50626">
        <w:t>,</w:t>
      </w:r>
    </w:p>
    <w:p w14:paraId="1D1C85F8" w14:textId="77777777" w:rsidR="008039EA" w:rsidRPr="00B50626" w:rsidRDefault="008039EA" w:rsidP="00EC134F">
      <w:pPr>
        <w:pStyle w:val="Bulletlist"/>
      </w:pPr>
      <w:r w:rsidRPr="00B50626">
        <w:t>The page numbers,</w:t>
      </w:r>
    </w:p>
    <w:p w14:paraId="6A4C2B92" w14:textId="77777777" w:rsidR="008039EA" w:rsidRPr="00B50626" w:rsidRDefault="00EC134F" w:rsidP="00EC134F">
      <w:pPr>
        <w:pStyle w:val="Bulletlist"/>
      </w:pPr>
      <w:r>
        <w:t>The DOI number</w:t>
      </w:r>
      <w:r w:rsidR="001950C8" w:rsidRPr="00B50626">
        <w:t>.</w:t>
      </w:r>
      <w:r w:rsidR="008039EA" w:rsidRPr="00B50626">
        <w:t xml:space="preserve"> </w:t>
      </w:r>
    </w:p>
    <w:p w14:paraId="07306DE3" w14:textId="77777777" w:rsidR="00EC134F" w:rsidRDefault="00EC134F" w:rsidP="00EC134F">
      <w:pPr>
        <w:pStyle w:val="Paragraphtext"/>
      </w:pPr>
    </w:p>
    <w:p w14:paraId="67F45BE1" w14:textId="77777777" w:rsidR="001A6897" w:rsidRPr="00B50626" w:rsidRDefault="001A6897" w:rsidP="00EC134F">
      <w:pPr>
        <w:pStyle w:val="Paragraphtext"/>
        <w:ind w:firstLine="0"/>
      </w:pPr>
      <w:r w:rsidRPr="00B50626">
        <w:t>Here are some examples</w:t>
      </w:r>
      <w:r w:rsidR="003A4DFC">
        <w:t xml:space="preserve"> of a journal publication</w:t>
      </w:r>
      <w:r w:rsidRPr="00B50626">
        <w:t>:</w:t>
      </w:r>
    </w:p>
    <w:p w14:paraId="2475AC58" w14:textId="77777777" w:rsidR="003A4DFC" w:rsidRDefault="003A4DFC" w:rsidP="003A4DFC">
      <w:pPr>
        <w:pStyle w:val="References"/>
      </w:pPr>
      <w:r>
        <w:t>[1]</w:t>
      </w:r>
      <w:r>
        <w:tab/>
      </w:r>
      <w:r w:rsidR="00981C53" w:rsidRPr="00981C53">
        <w:t>Sornek K, Filipowicz M, Rzepka K. The development of a thermoelectric power generator dedicated to stove-fireplaces with heat accumulation systems. Energy Convers</w:t>
      </w:r>
      <w:r w:rsidR="00981C53">
        <w:t>ion</w:t>
      </w:r>
      <w:r w:rsidR="00981C53" w:rsidRPr="00981C53">
        <w:t xml:space="preserve"> Manage</w:t>
      </w:r>
      <w:r w:rsidR="00981C53">
        <w:t>ment</w:t>
      </w:r>
      <w:r w:rsidR="00981C53" w:rsidRPr="00981C53">
        <w:t xml:space="preserve"> 2016;125:185-93</w:t>
      </w:r>
      <w:r>
        <w:t xml:space="preserve">; </w:t>
      </w:r>
      <w:r w:rsidR="00595ED8">
        <w:t>DOI</w:t>
      </w:r>
      <w:r w:rsidR="00595ED8" w:rsidRPr="00595ED8">
        <w:t>:</w:t>
      </w:r>
      <w:r w:rsidR="00981C53">
        <w:t xml:space="preserve"> </w:t>
      </w:r>
      <w:r w:rsidR="00981C53" w:rsidRPr="00981C53">
        <w:t>10.1016/j.enconman.2016.05.091</w:t>
      </w:r>
      <w:r>
        <w:t>.</w:t>
      </w:r>
    </w:p>
    <w:p w14:paraId="51616B22" w14:textId="77777777" w:rsidR="001A6897" w:rsidRDefault="003A4DFC" w:rsidP="003A4DFC">
      <w:pPr>
        <w:pStyle w:val="Numberedlist"/>
        <w:numPr>
          <w:ilvl w:val="0"/>
          <w:numId w:val="0"/>
        </w:numPr>
        <w:tabs>
          <w:tab w:val="clear" w:pos="284"/>
          <w:tab w:val="left" w:pos="426"/>
        </w:tabs>
        <w:ind w:left="426" w:hanging="426"/>
      </w:pPr>
      <w:r>
        <w:t>[2]</w:t>
      </w:r>
      <w:r>
        <w:tab/>
      </w:r>
      <w:r w:rsidR="00981C53" w:rsidRPr="00981C53">
        <w:t>K. Sornek, M. Filipowicz, K. Rzepka. Study of clean combustion of wood in a stove-fireplace with accumulation, Journal of the Energy Institute 2017;90(4):613-623</w:t>
      </w:r>
      <w:r>
        <w:t xml:space="preserve">; </w:t>
      </w:r>
      <w:r w:rsidR="005B5E4F">
        <w:t>DOI:</w:t>
      </w:r>
      <w:r w:rsidR="00981C53" w:rsidRPr="00981C53">
        <w:t xml:space="preserve"> 10.1016/j.joei.2016.05.001</w:t>
      </w:r>
      <w:r>
        <w:t>.</w:t>
      </w:r>
    </w:p>
    <w:p w14:paraId="2157D5EA" w14:textId="77777777" w:rsidR="00981C53" w:rsidRDefault="00981C53" w:rsidP="003A4DFC">
      <w:pPr>
        <w:pStyle w:val="Numberedlist"/>
        <w:numPr>
          <w:ilvl w:val="0"/>
          <w:numId w:val="0"/>
        </w:numPr>
        <w:tabs>
          <w:tab w:val="clear" w:pos="284"/>
          <w:tab w:val="left" w:pos="426"/>
        </w:tabs>
        <w:ind w:left="284" w:hanging="284"/>
      </w:pPr>
    </w:p>
    <w:p w14:paraId="41B62E53" w14:textId="77777777" w:rsidR="003C0ED7" w:rsidRDefault="003C0ED7" w:rsidP="003A4DFC">
      <w:pPr>
        <w:pStyle w:val="Numberedlist"/>
        <w:numPr>
          <w:ilvl w:val="0"/>
          <w:numId w:val="0"/>
        </w:numPr>
        <w:tabs>
          <w:tab w:val="clear" w:pos="284"/>
          <w:tab w:val="left" w:pos="426"/>
        </w:tabs>
        <w:ind w:left="284" w:hanging="284"/>
      </w:pPr>
      <w:r>
        <w:lastRenderedPageBreak/>
        <w:t xml:space="preserve">Reference to a book: </w:t>
      </w:r>
    </w:p>
    <w:p w14:paraId="051C0876" w14:textId="77777777" w:rsidR="003C0ED7" w:rsidRDefault="003C0ED7" w:rsidP="003A4DFC">
      <w:pPr>
        <w:pStyle w:val="References"/>
      </w:pPr>
      <w:r>
        <w:t>[</w:t>
      </w:r>
      <w:r w:rsidR="003A4DFC">
        <w:t>3</w:t>
      </w:r>
      <w:r>
        <w:t xml:space="preserve">] </w:t>
      </w:r>
      <w:r w:rsidR="003A4DFC">
        <w:tab/>
      </w:r>
      <w:r>
        <w:t xml:space="preserve">Strunk Jr W, White EB. The elements of style. 4th ed. New York: Longman; 2000. </w:t>
      </w:r>
    </w:p>
    <w:p w14:paraId="1F7D5655" w14:textId="77777777" w:rsidR="003C0ED7" w:rsidRDefault="003C0ED7" w:rsidP="003A4DFC">
      <w:pPr>
        <w:pStyle w:val="Numberedlist"/>
        <w:numPr>
          <w:ilvl w:val="0"/>
          <w:numId w:val="0"/>
        </w:numPr>
        <w:tabs>
          <w:tab w:val="clear" w:pos="284"/>
          <w:tab w:val="left" w:pos="426"/>
        </w:tabs>
        <w:ind w:left="284" w:hanging="284"/>
      </w:pPr>
      <w:r>
        <w:t xml:space="preserve">Reference to a chapter in an edited book: </w:t>
      </w:r>
    </w:p>
    <w:p w14:paraId="2665CEF3" w14:textId="77777777" w:rsidR="003C0ED7" w:rsidRDefault="003C0ED7" w:rsidP="003A4DFC">
      <w:pPr>
        <w:pStyle w:val="References"/>
      </w:pPr>
      <w:r>
        <w:t>[</w:t>
      </w:r>
      <w:r w:rsidR="003A4DFC">
        <w:t>4</w:t>
      </w:r>
      <w:r>
        <w:t xml:space="preserve">] </w:t>
      </w:r>
      <w:r w:rsidR="003A4DFC">
        <w:tab/>
      </w:r>
      <w:r>
        <w:t>Mettam GR, Adams LB. How to prepare an electronic version of your article. In: Jones BS, Smith RZ, editors. Introduction to the electronic age, New York: E-Publishing Inc; 2009, p. 281–304.</w:t>
      </w:r>
    </w:p>
    <w:p w14:paraId="2AC1127A" w14:textId="77777777" w:rsidR="003C0ED7" w:rsidRDefault="003C0ED7" w:rsidP="003A4DFC">
      <w:pPr>
        <w:pStyle w:val="Numberedlist"/>
        <w:numPr>
          <w:ilvl w:val="0"/>
          <w:numId w:val="0"/>
        </w:numPr>
        <w:tabs>
          <w:tab w:val="clear" w:pos="284"/>
          <w:tab w:val="left" w:pos="426"/>
        </w:tabs>
        <w:ind w:left="284" w:hanging="284"/>
      </w:pPr>
      <w:r>
        <w:t>Reference to a website:</w:t>
      </w:r>
    </w:p>
    <w:p w14:paraId="4BEE8FC3" w14:textId="77777777" w:rsidR="003C0ED7" w:rsidRDefault="003C0ED7" w:rsidP="003A4DFC">
      <w:pPr>
        <w:pStyle w:val="References"/>
      </w:pPr>
      <w:r>
        <w:t>[</w:t>
      </w:r>
      <w:r w:rsidR="003A4DFC">
        <w:t>5]</w:t>
      </w:r>
      <w:r w:rsidR="003A4DFC">
        <w:tab/>
      </w:r>
      <w:r>
        <w:t>Cancer Research UK. Cancer statistics reports for the UK, http://www.cancerresearchuk.org/aboutcancer/statistics/cancerstatsreport/; 2003 [accessed 13.03.03].</w:t>
      </w:r>
    </w:p>
    <w:p w14:paraId="1A0E0395" w14:textId="77777777" w:rsidR="003A4DFC" w:rsidRDefault="003A4DFC" w:rsidP="003A4DFC">
      <w:pPr>
        <w:pStyle w:val="Paragraphtext"/>
        <w:ind w:firstLine="0"/>
      </w:pPr>
    </w:p>
    <w:p w14:paraId="26AC3981" w14:textId="77777777" w:rsidR="003C0ED7" w:rsidRPr="00EC134F" w:rsidRDefault="003C0ED7" w:rsidP="003A4DFC">
      <w:pPr>
        <w:pStyle w:val="Paragraphtext"/>
        <w:ind w:firstLine="0"/>
      </w:pPr>
      <w:r>
        <w:t>Note shortened form for last page number. e.g., 51–9, and that for more than 6 authors the first 6</w:t>
      </w:r>
      <w:r w:rsidR="003A4DFC">
        <w:t> </w:t>
      </w:r>
      <w:r>
        <w:t>should</w:t>
      </w:r>
      <w:r w:rsidR="00FF3D47">
        <w:t xml:space="preserve"> be listed followed by 'et al.'</w:t>
      </w:r>
    </w:p>
    <w:p w14:paraId="3826E38E" w14:textId="77777777" w:rsidR="008039EA" w:rsidRPr="00B50626" w:rsidRDefault="008039EA">
      <w:pPr>
        <w:spacing w:before="340" w:after="170"/>
        <w:jc w:val="both"/>
        <w:rPr>
          <w:rFonts w:ascii="Times New Roman" w:hAnsi="Times New Roman" w:cs="Times New Roman"/>
          <w:b/>
          <w:szCs w:val="24"/>
        </w:rPr>
      </w:pPr>
    </w:p>
    <w:sectPr w:rsidR="008039EA" w:rsidRPr="00B50626" w:rsidSect="00C24AE8">
      <w:footerReference w:type="default" r:id="rId9"/>
      <w:footerReference w:type="first" r:id="rId10"/>
      <w:footnotePr>
        <w:numFmt w:val="chicago"/>
      </w:footnotePr>
      <w:pgSz w:w="10319" w:h="14515"/>
      <w:pgMar w:top="1304" w:right="1304" w:bottom="1304" w:left="1304" w:header="567" w:footer="301" w:gutter="284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FA6787" w14:textId="77777777" w:rsidR="00482FCD" w:rsidRDefault="00482FCD">
      <w:r>
        <w:separator/>
      </w:r>
    </w:p>
  </w:endnote>
  <w:endnote w:type="continuationSeparator" w:id="0">
    <w:p w14:paraId="4F96D2D4" w14:textId="77777777" w:rsidR="00482FCD" w:rsidRDefault="00482F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itstream Vera Sans">
    <w:charset w:val="00"/>
    <w:family w:val="auto"/>
    <w:pitch w:val="variable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439701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16"/>
        <w:szCs w:val="12"/>
      </w:rPr>
    </w:sdtEndPr>
    <w:sdtContent>
      <w:p w14:paraId="0BBCAB64" w14:textId="2747BE7E" w:rsidR="00C24AE8" w:rsidRPr="00C24AE8" w:rsidRDefault="00C24AE8">
        <w:pPr>
          <w:pStyle w:val="Stopka"/>
          <w:jc w:val="center"/>
          <w:rPr>
            <w:rFonts w:ascii="Times New Roman" w:hAnsi="Times New Roman" w:cs="Times New Roman"/>
            <w:sz w:val="16"/>
            <w:szCs w:val="12"/>
          </w:rPr>
        </w:pPr>
        <w:r w:rsidRPr="00C24AE8">
          <w:rPr>
            <w:rFonts w:ascii="Times New Roman" w:hAnsi="Times New Roman" w:cs="Times New Roman"/>
            <w:sz w:val="16"/>
            <w:szCs w:val="12"/>
          </w:rPr>
          <w:fldChar w:fldCharType="begin"/>
        </w:r>
        <w:r w:rsidRPr="00C24AE8">
          <w:rPr>
            <w:rFonts w:ascii="Times New Roman" w:hAnsi="Times New Roman" w:cs="Times New Roman"/>
            <w:sz w:val="16"/>
            <w:szCs w:val="12"/>
          </w:rPr>
          <w:instrText>PAGE   \* MERGEFORMAT</w:instrText>
        </w:r>
        <w:r w:rsidRPr="00C24AE8">
          <w:rPr>
            <w:rFonts w:ascii="Times New Roman" w:hAnsi="Times New Roman" w:cs="Times New Roman"/>
            <w:sz w:val="16"/>
            <w:szCs w:val="12"/>
          </w:rPr>
          <w:fldChar w:fldCharType="separate"/>
        </w:r>
        <w:r w:rsidRPr="00C24AE8">
          <w:rPr>
            <w:rFonts w:ascii="Times New Roman" w:hAnsi="Times New Roman" w:cs="Times New Roman"/>
            <w:sz w:val="16"/>
            <w:szCs w:val="12"/>
            <w:lang w:val="pl-PL"/>
          </w:rPr>
          <w:t>2</w:t>
        </w:r>
        <w:r w:rsidRPr="00C24AE8">
          <w:rPr>
            <w:rFonts w:ascii="Times New Roman" w:hAnsi="Times New Roman" w:cs="Times New Roman"/>
            <w:sz w:val="16"/>
            <w:szCs w:val="12"/>
          </w:rPr>
          <w:fldChar w:fldCharType="end"/>
        </w:r>
      </w:p>
    </w:sdtContent>
  </w:sdt>
  <w:p w14:paraId="12F0A50C" w14:textId="77777777" w:rsidR="00C24AE8" w:rsidRDefault="00C24AE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3169633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16"/>
        <w:szCs w:val="16"/>
      </w:rPr>
    </w:sdtEndPr>
    <w:sdtContent>
      <w:p w14:paraId="5B95C81A" w14:textId="25D6DE82" w:rsidR="00C24AE8" w:rsidRPr="00C24AE8" w:rsidRDefault="00C24AE8">
        <w:pPr>
          <w:pStyle w:val="Stopka"/>
          <w:jc w:val="center"/>
          <w:rPr>
            <w:rFonts w:ascii="Times New Roman" w:hAnsi="Times New Roman" w:cs="Times New Roman"/>
            <w:sz w:val="16"/>
            <w:szCs w:val="16"/>
          </w:rPr>
        </w:pPr>
        <w:r w:rsidRPr="00C24AE8">
          <w:rPr>
            <w:rFonts w:ascii="Times New Roman" w:hAnsi="Times New Roman" w:cs="Times New Roman"/>
            <w:sz w:val="16"/>
            <w:szCs w:val="16"/>
          </w:rPr>
          <w:fldChar w:fldCharType="begin"/>
        </w:r>
        <w:r w:rsidRPr="00C24AE8">
          <w:rPr>
            <w:rFonts w:ascii="Times New Roman" w:hAnsi="Times New Roman" w:cs="Times New Roman"/>
            <w:sz w:val="16"/>
            <w:szCs w:val="16"/>
          </w:rPr>
          <w:instrText>PAGE   \* MERGEFORMAT</w:instrText>
        </w:r>
        <w:r w:rsidRPr="00C24AE8">
          <w:rPr>
            <w:rFonts w:ascii="Times New Roman" w:hAnsi="Times New Roman" w:cs="Times New Roman"/>
            <w:sz w:val="16"/>
            <w:szCs w:val="16"/>
          </w:rPr>
          <w:fldChar w:fldCharType="separate"/>
        </w:r>
        <w:r w:rsidRPr="00C24AE8">
          <w:rPr>
            <w:rFonts w:ascii="Times New Roman" w:hAnsi="Times New Roman" w:cs="Times New Roman"/>
            <w:sz w:val="16"/>
            <w:szCs w:val="16"/>
            <w:lang w:val="pl-PL"/>
          </w:rPr>
          <w:t>2</w:t>
        </w:r>
        <w:r w:rsidRPr="00C24AE8">
          <w:rPr>
            <w:rFonts w:ascii="Times New Roman" w:hAnsi="Times New Roman" w:cs="Times New Roman"/>
            <w:sz w:val="16"/>
            <w:szCs w:val="16"/>
          </w:rPr>
          <w:fldChar w:fldCharType="end"/>
        </w:r>
      </w:p>
    </w:sdtContent>
  </w:sdt>
  <w:p w14:paraId="5F33D9A7" w14:textId="77777777" w:rsidR="00A568E8" w:rsidRPr="000A0FAB" w:rsidRDefault="00A568E8" w:rsidP="003C2145">
    <w:pPr>
      <w:spacing w:before="240"/>
      <w:jc w:val="both"/>
      <w:rPr>
        <w:rFonts w:ascii="Times New Roman" w:hAnsi="Times New Roman"/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FCA116" w14:textId="77777777" w:rsidR="00482FCD" w:rsidRDefault="00482FCD">
      <w:r>
        <w:separator/>
      </w:r>
    </w:p>
  </w:footnote>
  <w:footnote w:type="continuationSeparator" w:id="0">
    <w:p w14:paraId="6EC07099" w14:textId="77777777" w:rsidR="00482FCD" w:rsidRDefault="00482F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329AAE0E"/>
    <w:name w:val="WW8Num1"/>
    <w:lvl w:ilvl="0">
      <w:start w:val="1"/>
      <w:numFmt w:val="decimal"/>
      <w:pStyle w:val="Numberedlist"/>
      <w:lvlText w:val="%1.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48122623"/>
    <w:multiLevelType w:val="hybridMultilevel"/>
    <w:tmpl w:val="A620CC00"/>
    <w:lvl w:ilvl="0" w:tplc="F14A4EBA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7E5278"/>
    <w:multiLevelType w:val="hybridMultilevel"/>
    <w:tmpl w:val="225223B6"/>
    <w:lvl w:ilvl="0" w:tplc="5CBC1176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C428B6"/>
    <w:multiLevelType w:val="hybridMultilevel"/>
    <w:tmpl w:val="A8483CF8"/>
    <w:lvl w:ilvl="0" w:tplc="2A78A85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isplayBackgroundShape/>
  <w:mirrorMargin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54"/>
  <w:hyphenationZone w:val="425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AUJTS0NTYzMDUyUdpeDU4uLM/DyQAuNaANWu0y0sAAAA"/>
  </w:docVars>
  <w:rsids>
    <w:rsidRoot w:val="0029155F"/>
    <w:rsid w:val="00051398"/>
    <w:rsid w:val="0005765E"/>
    <w:rsid w:val="00081E45"/>
    <w:rsid w:val="000970B6"/>
    <w:rsid w:val="000A0FAB"/>
    <w:rsid w:val="00107CF2"/>
    <w:rsid w:val="00110C26"/>
    <w:rsid w:val="00161411"/>
    <w:rsid w:val="001629AC"/>
    <w:rsid w:val="00180674"/>
    <w:rsid w:val="001831C7"/>
    <w:rsid w:val="0019318D"/>
    <w:rsid w:val="001950C8"/>
    <w:rsid w:val="001A6897"/>
    <w:rsid w:val="001B0759"/>
    <w:rsid w:val="001C54CD"/>
    <w:rsid w:val="001F29ED"/>
    <w:rsid w:val="00207DA4"/>
    <w:rsid w:val="00226748"/>
    <w:rsid w:val="00231CAD"/>
    <w:rsid w:val="00255C10"/>
    <w:rsid w:val="00256A72"/>
    <w:rsid w:val="00260B0A"/>
    <w:rsid w:val="0029155F"/>
    <w:rsid w:val="00291934"/>
    <w:rsid w:val="00293B7C"/>
    <w:rsid w:val="002A50BB"/>
    <w:rsid w:val="002B5EE3"/>
    <w:rsid w:val="002D7B87"/>
    <w:rsid w:val="002D7ED9"/>
    <w:rsid w:val="002F3A7D"/>
    <w:rsid w:val="002F719A"/>
    <w:rsid w:val="00356607"/>
    <w:rsid w:val="00361317"/>
    <w:rsid w:val="00390532"/>
    <w:rsid w:val="003975FB"/>
    <w:rsid w:val="003A4DFC"/>
    <w:rsid w:val="003A6777"/>
    <w:rsid w:val="003C0ED7"/>
    <w:rsid w:val="003C2145"/>
    <w:rsid w:val="003E06B2"/>
    <w:rsid w:val="003E621E"/>
    <w:rsid w:val="003E65E7"/>
    <w:rsid w:val="003E7307"/>
    <w:rsid w:val="0041144B"/>
    <w:rsid w:val="004568DC"/>
    <w:rsid w:val="0046665C"/>
    <w:rsid w:val="00482FCD"/>
    <w:rsid w:val="004836F5"/>
    <w:rsid w:val="00483F49"/>
    <w:rsid w:val="004B7040"/>
    <w:rsid w:val="004C62FB"/>
    <w:rsid w:val="004D14D6"/>
    <w:rsid w:val="004E2295"/>
    <w:rsid w:val="004E474F"/>
    <w:rsid w:val="004F59E6"/>
    <w:rsid w:val="00510393"/>
    <w:rsid w:val="00537E89"/>
    <w:rsid w:val="005729C2"/>
    <w:rsid w:val="005940AF"/>
    <w:rsid w:val="00595ED8"/>
    <w:rsid w:val="005B5E4F"/>
    <w:rsid w:val="005B73CB"/>
    <w:rsid w:val="005C62E6"/>
    <w:rsid w:val="005D7655"/>
    <w:rsid w:val="00600F80"/>
    <w:rsid w:val="0060390D"/>
    <w:rsid w:val="00612FA2"/>
    <w:rsid w:val="00672948"/>
    <w:rsid w:val="00680209"/>
    <w:rsid w:val="00680716"/>
    <w:rsid w:val="00694711"/>
    <w:rsid w:val="006A5A4E"/>
    <w:rsid w:val="006A7A62"/>
    <w:rsid w:val="006C3C3C"/>
    <w:rsid w:val="006E4E52"/>
    <w:rsid w:val="006F413D"/>
    <w:rsid w:val="00705FC3"/>
    <w:rsid w:val="00733B64"/>
    <w:rsid w:val="00762CF1"/>
    <w:rsid w:val="00763C70"/>
    <w:rsid w:val="00765B30"/>
    <w:rsid w:val="007719FE"/>
    <w:rsid w:val="007877C1"/>
    <w:rsid w:val="007D1BFC"/>
    <w:rsid w:val="007F172A"/>
    <w:rsid w:val="0080100A"/>
    <w:rsid w:val="008039EA"/>
    <w:rsid w:val="00814B41"/>
    <w:rsid w:val="00826219"/>
    <w:rsid w:val="00826250"/>
    <w:rsid w:val="0083466D"/>
    <w:rsid w:val="00840CF9"/>
    <w:rsid w:val="0085246D"/>
    <w:rsid w:val="0086166A"/>
    <w:rsid w:val="008717DB"/>
    <w:rsid w:val="00892772"/>
    <w:rsid w:val="008A1357"/>
    <w:rsid w:val="008B09DD"/>
    <w:rsid w:val="008B39BC"/>
    <w:rsid w:val="008D0D63"/>
    <w:rsid w:val="008D1EDC"/>
    <w:rsid w:val="008E5AE4"/>
    <w:rsid w:val="008E6D78"/>
    <w:rsid w:val="008F0FF7"/>
    <w:rsid w:val="00906A7A"/>
    <w:rsid w:val="00910F93"/>
    <w:rsid w:val="00914C5C"/>
    <w:rsid w:val="009150F4"/>
    <w:rsid w:val="009167B7"/>
    <w:rsid w:val="009168B4"/>
    <w:rsid w:val="00940E7D"/>
    <w:rsid w:val="00941802"/>
    <w:rsid w:val="00957228"/>
    <w:rsid w:val="00961111"/>
    <w:rsid w:val="00981C53"/>
    <w:rsid w:val="00984EE6"/>
    <w:rsid w:val="009A7A70"/>
    <w:rsid w:val="009C3AF2"/>
    <w:rsid w:val="009F5DA9"/>
    <w:rsid w:val="00A30EC2"/>
    <w:rsid w:val="00A568E8"/>
    <w:rsid w:val="00AA4651"/>
    <w:rsid w:val="00AA47C2"/>
    <w:rsid w:val="00AA70A4"/>
    <w:rsid w:val="00AB512B"/>
    <w:rsid w:val="00AD4414"/>
    <w:rsid w:val="00B036D9"/>
    <w:rsid w:val="00B50626"/>
    <w:rsid w:val="00B603A0"/>
    <w:rsid w:val="00BB3C8C"/>
    <w:rsid w:val="00BE1A65"/>
    <w:rsid w:val="00BE65F6"/>
    <w:rsid w:val="00C24AE8"/>
    <w:rsid w:val="00C83DD6"/>
    <w:rsid w:val="00CA4E68"/>
    <w:rsid w:val="00D21A82"/>
    <w:rsid w:val="00D26DBC"/>
    <w:rsid w:val="00D52043"/>
    <w:rsid w:val="00D55A32"/>
    <w:rsid w:val="00D660F7"/>
    <w:rsid w:val="00D7756C"/>
    <w:rsid w:val="00DA0E1B"/>
    <w:rsid w:val="00DB3B4E"/>
    <w:rsid w:val="00DC186C"/>
    <w:rsid w:val="00DD7717"/>
    <w:rsid w:val="00DE6C67"/>
    <w:rsid w:val="00DF7C92"/>
    <w:rsid w:val="00E11D7B"/>
    <w:rsid w:val="00E21346"/>
    <w:rsid w:val="00E31222"/>
    <w:rsid w:val="00E40E2C"/>
    <w:rsid w:val="00E46DE9"/>
    <w:rsid w:val="00E5712F"/>
    <w:rsid w:val="00E72D69"/>
    <w:rsid w:val="00E765B0"/>
    <w:rsid w:val="00E92800"/>
    <w:rsid w:val="00EA65AA"/>
    <w:rsid w:val="00EB5AA0"/>
    <w:rsid w:val="00EC134F"/>
    <w:rsid w:val="00EC7378"/>
    <w:rsid w:val="00ED04E6"/>
    <w:rsid w:val="00ED07C1"/>
    <w:rsid w:val="00EE4379"/>
    <w:rsid w:val="00F01A35"/>
    <w:rsid w:val="00F213B6"/>
    <w:rsid w:val="00FA141B"/>
    <w:rsid w:val="00FC40C2"/>
    <w:rsid w:val="00FE38BE"/>
    <w:rsid w:val="00FF3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FE47BF"/>
  <w15:chartTrackingRefBased/>
  <w15:docId w15:val="{FCE86A5B-524B-4E1A-902A-29D1D7BFD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B036D9"/>
    <w:pPr>
      <w:suppressAutoHyphens/>
    </w:pPr>
    <w:rPr>
      <w:rFonts w:ascii="New York" w:hAnsi="New York" w:cs="New York"/>
      <w:sz w:val="24"/>
      <w:lang w:val="fr-FR" w:eastAsia="ar-SA"/>
    </w:rPr>
  </w:style>
  <w:style w:type="paragraph" w:styleId="Nagwek1">
    <w:name w:val="heading 1"/>
    <w:basedOn w:val="Normalny"/>
    <w:next w:val="Normalny"/>
    <w:link w:val="Nagwek1Znak"/>
    <w:qFormat/>
    <w:rsid w:val="00B50626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  <w:rsid w:val="00B036D9"/>
  </w:style>
  <w:style w:type="character" w:customStyle="1" w:styleId="WW-Absatz-Standardschriftart">
    <w:name w:val="WW-Absatz-Standardschriftart"/>
    <w:rsid w:val="00B036D9"/>
  </w:style>
  <w:style w:type="character" w:customStyle="1" w:styleId="WW-Absatz-Standardschriftart1">
    <w:name w:val="WW-Absatz-Standardschriftart1"/>
    <w:rsid w:val="00B036D9"/>
  </w:style>
  <w:style w:type="character" w:customStyle="1" w:styleId="WW-Absatz-Standardschriftart11">
    <w:name w:val="WW-Absatz-Standardschriftart11"/>
    <w:rsid w:val="00B036D9"/>
  </w:style>
  <w:style w:type="character" w:customStyle="1" w:styleId="WW-Absatz-Standardschriftart111">
    <w:name w:val="WW-Absatz-Standardschriftart111"/>
    <w:rsid w:val="00B036D9"/>
  </w:style>
  <w:style w:type="character" w:customStyle="1" w:styleId="WW8Num1z1">
    <w:name w:val="WW8Num1z1"/>
    <w:rsid w:val="00B036D9"/>
    <w:rPr>
      <w:rFonts w:ascii="Courier New" w:hAnsi="Courier New" w:cs="Courier New"/>
    </w:rPr>
  </w:style>
  <w:style w:type="character" w:customStyle="1" w:styleId="WW8Num1z2">
    <w:name w:val="WW8Num1z2"/>
    <w:rsid w:val="00B036D9"/>
    <w:rPr>
      <w:rFonts w:ascii="Wingdings" w:hAnsi="Wingdings"/>
    </w:rPr>
  </w:style>
  <w:style w:type="character" w:customStyle="1" w:styleId="WW8Num1z3">
    <w:name w:val="WW8Num1z3"/>
    <w:rsid w:val="00B036D9"/>
    <w:rPr>
      <w:rFonts w:ascii="Symbol" w:hAnsi="Symbol"/>
    </w:rPr>
  </w:style>
  <w:style w:type="character" w:customStyle="1" w:styleId="WW8Num2z0">
    <w:name w:val="WW8Num2z0"/>
    <w:rsid w:val="00B036D9"/>
    <w:rPr>
      <w:rFonts w:ascii="Times New Roman" w:eastAsia="Times New Roman" w:hAnsi="Times New Roman" w:cs="Times New Roman"/>
    </w:rPr>
  </w:style>
  <w:style w:type="character" w:customStyle="1" w:styleId="WW8Num2z1">
    <w:name w:val="WW8Num2z1"/>
    <w:rsid w:val="00B036D9"/>
    <w:rPr>
      <w:rFonts w:ascii="Courier New" w:hAnsi="Courier New" w:cs="Courier New"/>
    </w:rPr>
  </w:style>
  <w:style w:type="character" w:customStyle="1" w:styleId="WW8Num2z2">
    <w:name w:val="WW8Num2z2"/>
    <w:rsid w:val="00B036D9"/>
    <w:rPr>
      <w:rFonts w:ascii="Wingdings" w:hAnsi="Wingdings"/>
    </w:rPr>
  </w:style>
  <w:style w:type="character" w:customStyle="1" w:styleId="WW8Num2z3">
    <w:name w:val="WW8Num2z3"/>
    <w:rsid w:val="00B036D9"/>
    <w:rPr>
      <w:rFonts w:ascii="Symbol" w:hAnsi="Symbol"/>
    </w:rPr>
  </w:style>
  <w:style w:type="character" w:customStyle="1" w:styleId="Policepardfaut1">
    <w:name w:val="Police par défaut1"/>
    <w:rsid w:val="00B036D9"/>
  </w:style>
  <w:style w:type="character" w:customStyle="1" w:styleId="FootnoteCharacters">
    <w:name w:val="Footnote Characters"/>
    <w:rsid w:val="00B036D9"/>
    <w:rPr>
      <w:position w:val="1"/>
      <w:sz w:val="16"/>
    </w:rPr>
  </w:style>
  <w:style w:type="character" w:styleId="Numerstrony">
    <w:name w:val="page number"/>
    <w:basedOn w:val="Policepardfaut1"/>
    <w:rsid w:val="00B036D9"/>
  </w:style>
  <w:style w:type="character" w:customStyle="1" w:styleId="CarCar1">
    <w:name w:val="Car Car1"/>
    <w:rsid w:val="00B036D9"/>
    <w:rPr>
      <w:sz w:val="24"/>
    </w:rPr>
  </w:style>
  <w:style w:type="character" w:customStyle="1" w:styleId="CarCar">
    <w:name w:val="Car Car"/>
    <w:rsid w:val="00B036D9"/>
    <w:rPr>
      <w:rFonts w:ascii="Tahoma" w:hAnsi="Tahoma" w:cs="Tahoma"/>
      <w:sz w:val="16"/>
      <w:szCs w:val="16"/>
    </w:rPr>
  </w:style>
  <w:style w:type="character" w:styleId="Odwoanieprzypisudolnego">
    <w:name w:val="footnote reference"/>
    <w:semiHidden/>
    <w:rsid w:val="00B036D9"/>
    <w:rPr>
      <w:vertAlign w:val="superscript"/>
    </w:rPr>
  </w:style>
  <w:style w:type="character" w:customStyle="1" w:styleId="EndnoteCharacters">
    <w:name w:val="Endnote Characters"/>
    <w:rsid w:val="00B036D9"/>
    <w:rPr>
      <w:vertAlign w:val="superscript"/>
    </w:rPr>
  </w:style>
  <w:style w:type="character" w:customStyle="1" w:styleId="WW-EndnoteCharacters">
    <w:name w:val="WW-Endnote Characters"/>
    <w:rsid w:val="00B036D9"/>
  </w:style>
  <w:style w:type="character" w:styleId="Odwoanieprzypisukocowego">
    <w:name w:val="endnote reference"/>
    <w:semiHidden/>
    <w:rsid w:val="00B036D9"/>
    <w:rPr>
      <w:vertAlign w:val="superscript"/>
    </w:rPr>
  </w:style>
  <w:style w:type="paragraph" w:customStyle="1" w:styleId="Heading">
    <w:name w:val="Heading"/>
    <w:basedOn w:val="Normalny"/>
    <w:next w:val="Tekstpodstawowy"/>
    <w:rsid w:val="00B036D9"/>
    <w:pPr>
      <w:keepNext/>
      <w:spacing w:before="240" w:after="120"/>
    </w:pPr>
    <w:rPr>
      <w:rFonts w:ascii="Arial" w:eastAsia="Bitstream Vera Sans" w:hAnsi="Arial" w:cs="Bitstream Vera Sans"/>
      <w:sz w:val="28"/>
      <w:szCs w:val="28"/>
    </w:rPr>
  </w:style>
  <w:style w:type="paragraph" w:styleId="Tekstpodstawowy">
    <w:name w:val="Body Text"/>
    <w:basedOn w:val="Normalny"/>
    <w:rsid w:val="00B036D9"/>
    <w:pPr>
      <w:jc w:val="both"/>
    </w:pPr>
    <w:rPr>
      <w:rFonts w:ascii="Times" w:hAnsi="Times"/>
      <w:sz w:val="20"/>
      <w:lang w:val="en-GB"/>
    </w:rPr>
  </w:style>
  <w:style w:type="paragraph" w:styleId="Lista">
    <w:name w:val="List"/>
    <w:basedOn w:val="Tekstpodstawowy"/>
    <w:rsid w:val="00B036D9"/>
  </w:style>
  <w:style w:type="paragraph" w:customStyle="1" w:styleId="Legenda1">
    <w:name w:val="Legenda1"/>
    <w:basedOn w:val="Normalny"/>
    <w:rsid w:val="00B036D9"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Normalny"/>
    <w:rsid w:val="00B036D9"/>
    <w:pPr>
      <w:suppressLineNumbers/>
    </w:pPr>
  </w:style>
  <w:style w:type="paragraph" w:styleId="Stopka">
    <w:name w:val="footer"/>
    <w:basedOn w:val="Normalny"/>
    <w:link w:val="StopkaZnak"/>
    <w:uiPriority w:val="99"/>
    <w:rsid w:val="00B036D9"/>
  </w:style>
  <w:style w:type="paragraph" w:styleId="Tekstprzypisudolnego">
    <w:name w:val="footnote text"/>
    <w:basedOn w:val="Normalny"/>
    <w:semiHidden/>
    <w:rsid w:val="00B036D9"/>
    <w:rPr>
      <w:sz w:val="20"/>
    </w:rPr>
  </w:style>
  <w:style w:type="paragraph" w:customStyle="1" w:styleId="ref">
    <w:name w:val="ref"/>
    <w:basedOn w:val="Normalny"/>
    <w:rsid w:val="00B036D9"/>
    <w:pPr>
      <w:spacing w:line="480" w:lineRule="atLeast"/>
      <w:jc w:val="both"/>
    </w:pPr>
    <w:rPr>
      <w:rFonts w:ascii="Times" w:hAnsi="Times"/>
    </w:rPr>
  </w:style>
  <w:style w:type="paragraph" w:styleId="Nagwek">
    <w:name w:val="header"/>
    <w:basedOn w:val="Normalny"/>
    <w:rsid w:val="00B036D9"/>
  </w:style>
  <w:style w:type="paragraph" w:styleId="Tekstdymka">
    <w:name w:val="Balloon Text"/>
    <w:basedOn w:val="Normalny"/>
    <w:rsid w:val="00B036D9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qFormat/>
    <w:rsid w:val="00B036D9"/>
    <w:pPr>
      <w:ind w:left="720"/>
    </w:pPr>
  </w:style>
  <w:style w:type="paragraph" w:customStyle="1" w:styleId="TableContents">
    <w:name w:val="Table Contents"/>
    <w:basedOn w:val="Normalny"/>
    <w:rsid w:val="00B036D9"/>
    <w:pPr>
      <w:suppressLineNumbers/>
    </w:pPr>
  </w:style>
  <w:style w:type="paragraph" w:customStyle="1" w:styleId="TableHeading">
    <w:name w:val="Table Heading"/>
    <w:basedOn w:val="TableContents"/>
    <w:rsid w:val="00B036D9"/>
    <w:pPr>
      <w:jc w:val="center"/>
    </w:pPr>
    <w:rPr>
      <w:b/>
      <w:bCs/>
    </w:rPr>
  </w:style>
  <w:style w:type="character" w:styleId="Pogrubienie">
    <w:name w:val="Strong"/>
    <w:uiPriority w:val="22"/>
    <w:qFormat/>
    <w:rsid w:val="005C62E6"/>
    <w:rPr>
      <w:b/>
      <w:bCs/>
    </w:rPr>
  </w:style>
  <w:style w:type="character" w:styleId="Hipercze">
    <w:name w:val="Hyperlink"/>
    <w:rsid w:val="004C62FB"/>
    <w:rPr>
      <w:color w:val="0000FF"/>
      <w:u w:val="single"/>
    </w:rPr>
  </w:style>
  <w:style w:type="character" w:customStyle="1" w:styleId="StopkaZnak">
    <w:name w:val="Stopka Znak"/>
    <w:link w:val="Stopka"/>
    <w:uiPriority w:val="99"/>
    <w:rsid w:val="007719FE"/>
    <w:rPr>
      <w:rFonts w:ascii="New York" w:hAnsi="New York" w:cs="New York"/>
      <w:sz w:val="24"/>
      <w:lang w:eastAsia="ar-SA"/>
    </w:rPr>
  </w:style>
  <w:style w:type="table" w:styleId="Tabela-Siatka">
    <w:name w:val="Table Grid"/>
    <w:basedOn w:val="Standardowy"/>
    <w:rsid w:val="004D14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ertitle">
    <w:name w:val="Paper title"/>
    <w:basedOn w:val="Normalny"/>
    <w:next w:val="Authors"/>
    <w:link w:val="PapertitleZnak"/>
    <w:qFormat/>
    <w:rsid w:val="00B50626"/>
    <w:pPr>
      <w:spacing w:before="1000" w:after="300"/>
      <w:jc w:val="both"/>
    </w:pPr>
    <w:rPr>
      <w:rFonts w:ascii="Arial" w:hAnsi="Arial" w:cs="Arial"/>
      <w:b/>
      <w:szCs w:val="30"/>
      <w:lang w:val="en-GB"/>
    </w:rPr>
  </w:style>
  <w:style w:type="character" w:customStyle="1" w:styleId="Nagwek1Znak">
    <w:name w:val="Nagłówek 1 Znak"/>
    <w:link w:val="Nagwek1"/>
    <w:rsid w:val="00B50626"/>
    <w:rPr>
      <w:rFonts w:ascii="Calibri Light" w:eastAsia="Times New Roman" w:hAnsi="Calibri Light" w:cs="Times New Roman"/>
      <w:b/>
      <w:bCs/>
      <w:kern w:val="32"/>
      <w:sz w:val="32"/>
      <w:szCs w:val="32"/>
      <w:lang w:val="fr-FR" w:eastAsia="ar-SA"/>
    </w:rPr>
  </w:style>
  <w:style w:type="character" w:customStyle="1" w:styleId="PapertitleZnak">
    <w:name w:val="Paper title Znak"/>
    <w:link w:val="Papertitle"/>
    <w:rsid w:val="00B50626"/>
    <w:rPr>
      <w:rFonts w:ascii="Arial" w:hAnsi="Arial" w:cs="Arial"/>
      <w:b/>
      <w:sz w:val="24"/>
      <w:szCs w:val="30"/>
      <w:lang w:val="en-GB" w:eastAsia="ar-SA"/>
    </w:rPr>
  </w:style>
  <w:style w:type="paragraph" w:customStyle="1" w:styleId="Authors">
    <w:name w:val="Authors"/>
    <w:basedOn w:val="Normalny"/>
    <w:next w:val="Affiliation"/>
    <w:link w:val="AuthorsZnak"/>
    <w:qFormat/>
    <w:rsid w:val="009A7A70"/>
    <w:pPr>
      <w:spacing w:before="200" w:after="200"/>
    </w:pPr>
    <w:rPr>
      <w:rFonts w:ascii="Times New Roman" w:hAnsi="Times New Roman" w:cs="Times New Roman"/>
      <w:bCs/>
      <w:sz w:val="16"/>
      <w:lang w:val="pl-PL"/>
    </w:rPr>
  </w:style>
  <w:style w:type="paragraph" w:customStyle="1" w:styleId="Affiliation">
    <w:name w:val="Affiliation"/>
    <w:basedOn w:val="Normalny"/>
    <w:next w:val="Abstract"/>
    <w:link w:val="AffiliationZnak"/>
    <w:qFormat/>
    <w:rsid w:val="009A7A70"/>
    <w:rPr>
      <w:rFonts w:ascii="Times New Roman" w:hAnsi="Times New Roman" w:cs="Times New Roman"/>
      <w:bCs/>
      <w:sz w:val="16"/>
      <w:szCs w:val="18"/>
      <w:lang w:val="en-GB"/>
    </w:rPr>
  </w:style>
  <w:style w:type="character" w:customStyle="1" w:styleId="AuthorsZnak">
    <w:name w:val="Authors Znak"/>
    <w:link w:val="Authors"/>
    <w:rsid w:val="009A7A70"/>
    <w:rPr>
      <w:bCs/>
      <w:sz w:val="16"/>
      <w:lang w:eastAsia="ar-SA"/>
    </w:rPr>
  </w:style>
  <w:style w:type="paragraph" w:customStyle="1" w:styleId="Abstract">
    <w:name w:val="Abstract"/>
    <w:basedOn w:val="Normalny"/>
    <w:next w:val="Keywords"/>
    <w:link w:val="AbstractZnak"/>
    <w:qFormat/>
    <w:rsid w:val="009A7A70"/>
    <w:pPr>
      <w:spacing w:before="400" w:after="200"/>
      <w:ind w:left="567" w:right="567"/>
      <w:jc w:val="both"/>
    </w:pPr>
    <w:rPr>
      <w:rFonts w:ascii="Times New Roman" w:hAnsi="Times New Roman" w:cs="Times New Roman"/>
      <w:i/>
      <w:sz w:val="16"/>
      <w:szCs w:val="18"/>
      <w:lang w:val="en-GB"/>
    </w:rPr>
  </w:style>
  <w:style w:type="character" w:customStyle="1" w:styleId="AffiliationZnak">
    <w:name w:val="Affiliation Znak"/>
    <w:link w:val="Affiliation"/>
    <w:rsid w:val="009A7A70"/>
    <w:rPr>
      <w:bCs/>
      <w:sz w:val="16"/>
      <w:szCs w:val="18"/>
      <w:lang w:val="en-GB" w:eastAsia="ar-SA"/>
    </w:rPr>
  </w:style>
  <w:style w:type="paragraph" w:customStyle="1" w:styleId="Keywords">
    <w:name w:val="Keywords"/>
    <w:basedOn w:val="Normalny"/>
    <w:next w:val="Title1level"/>
    <w:link w:val="KeywordsZnak"/>
    <w:qFormat/>
    <w:rsid w:val="003E621E"/>
    <w:pPr>
      <w:spacing w:after="400"/>
      <w:ind w:left="567" w:right="567"/>
      <w:jc w:val="both"/>
    </w:pPr>
    <w:rPr>
      <w:rFonts w:ascii="Times New Roman" w:hAnsi="Times New Roman" w:cs="Times New Roman"/>
      <w:i/>
      <w:sz w:val="16"/>
      <w:szCs w:val="18"/>
      <w:lang w:val="en-GB"/>
    </w:rPr>
  </w:style>
  <w:style w:type="character" w:customStyle="1" w:styleId="AbstractZnak">
    <w:name w:val="Abstract Znak"/>
    <w:link w:val="Abstract"/>
    <w:rsid w:val="009A7A70"/>
    <w:rPr>
      <w:i/>
      <w:sz w:val="16"/>
      <w:szCs w:val="18"/>
      <w:lang w:val="en-GB" w:eastAsia="ar-SA"/>
    </w:rPr>
  </w:style>
  <w:style w:type="paragraph" w:customStyle="1" w:styleId="Title1level">
    <w:name w:val="Title_1level"/>
    <w:basedOn w:val="Normalny"/>
    <w:next w:val="Paragraphtext"/>
    <w:link w:val="Title1levelZnak"/>
    <w:qFormat/>
    <w:rsid w:val="0041144B"/>
    <w:pPr>
      <w:spacing w:before="400" w:after="200"/>
      <w:jc w:val="both"/>
    </w:pPr>
    <w:rPr>
      <w:rFonts w:ascii="Times New Roman" w:hAnsi="Times New Roman" w:cs="Times New Roman"/>
      <w:b/>
      <w:sz w:val="18"/>
      <w:szCs w:val="24"/>
      <w:lang w:val="en-GB"/>
    </w:rPr>
  </w:style>
  <w:style w:type="character" w:customStyle="1" w:styleId="KeywordsZnak">
    <w:name w:val="Keywords Znak"/>
    <w:link w:val="Keywords"/>
    <w:rsid w:val="003E621E"/>
    <w:rPr>
      <w:i/>
      <w:sz w:val="16"/>
      <w:szCs w:val="18"/>
      <w:lang w:val="en-GB" w:eastAsia="ar-SA"/>
    </w:rPr>
  </w:style>
  <w:style w:type="paragraph" w:customStyle="1" w:styleId="Paragraphtext">
    <w:name w:val="Paragraph_text"/>
    <w:basedOn w:val="Normalny"/>
    <w:link w:val="ParagraphtextZnak"/>
    <w:qFormat/>
    <w:rsid w:val="00763C70"/>
    <w:pPr>
      <w:ind w:firstLine="284"/>
      <w:jc w:val="both"/>
    </w:pPr>
    <w:rPr>
      <w:rFonts w:ascii="Times New Roman" w:hAnsi="Times New Roman" w:cs="Times New Roman"/>
      <w:sz w:val="18"/>
      <w:lang w:val="en-GB"/>
    </w:rPr>
  </w:style>
  <w:style w:type="character" w:customStyle="1" w:styleId="Title1levelZnak">
    <w:name w:val="Title_1level Znak"/>
    <w:link w:val="Title1level"/>
    <w:rsid w:val="0041144B"/>
    <w:rPr>
      <w:b/>
      <w:sz w:val="18"/>
      <w:szCs w:val="24"/>
      <w:lang w:val="en-GB" w:eastAsia="ar-SA"/>
    </w:rPr>
  </w:style>
  <w:style w:type="paragraph" w:customStyle="1" w:styleId="Tabletext">
    <w:name w:val="Table_text"/>
    <w:basedOn w:val="Normalny"/>
    <w:link w:val="TabletextZnak"/>
    <w:qFormat/>
    <w:rsid w:val="00FE38BE"/>
    <w:pPr>
      <w:snapToGrid w:val="0"/>
      <w:spacing w:before="60" w:after="60"/>
      <w:jc w:val="center"/>
    </w:pPr>
    <w:rPr>
      <w:rFonts w:ascii="Times New Roman" w:hAnsi="Times New Roman" w:cs="Times New Roman"/>
      <w:sz w:val="16"/>
      <w:szCs w:val="18"/>
      <w:lang w:val="en-GB"/>
    </w:rPr>
  </w:style>
  <w:style w:type="character" w:customStyle="1" w:styleId="ParagraphtextZnak">
    <w:name w:val="Paragraph_text Znak"/>
    <w:link w:val="Paragraphtext"/>
    <w:rsid w:val="00763C70"/>
    <w:rPr>
      <w:sz w:val="18"/>
      <w:lang w:val="en-GB" w:eastAsia="ar-SA"/>
    </w:rPr>
  </w:style>
  <w:style w:type="paragraph" w:customStyle="1" w:styleId="Captionoftable">
    <w:name w:val="Caption of table"/>
    <w:basedOn w:val="Normalny"/>
    <w:next w:val="Tabletext"/>
    <w:link w:val="CaptionoftableZnak"/>
    <w:qFormat/>
    <w:rsid w:val="0086166A"/>
    <w:pPr>
      <w:spacing w:before="200" w:after="100"/>
      <w:jc w:val="center"/>
    </w:pPr>
    <w:rPr>
      <w:rFonts w:ascii="Times New Roman" w:hAnsi="Times New Roman" w:cs="Times New Roman"/>
      <w:iCs/>
      <w:sz w:val="16"/>
      <w:szCs w:val="16"/>
      <w:lang w:val="en-GB"/>
    </w:rPr>
  </w:style>
  <w:style w:type="character" w:customStyle="1" w:styleId="TabletextZnak">
    <w:name w:val="Table_text Znak"/>
    <w:link w:val="Tabletext"/>
    <w:rsid w:val="00FE38BE"/>
    <w:rPr>
      <w:sz w:val="16"/>
      <w:szCs w:val="18"/>
      <w:lang w:val="en-GB" w:eastAsia="ar-SA"/>
    </w:rPr>
  </w:style>
  <w:style w:type="paragraph" w:customStyle="1" w:styleId="Title2level">
    <w:name w:val="Title_2level"/>
    <w:basedOn w:val="Normalny"/>
    <w:next w:val="Paragraphtext"/>
    <w:link w:val="Title2levelZnak"/>
    <w:qFormat/>
    <w:rsid w:val="0041144B"/>
    <w:pPr>
      <w:spacing w:before="200" w:after="100"/>
      <w:jc w:val="both"/>
    </w:pPr>
    <w:rPr>
      <w:rFonts w:ascii="Times New Roman" w:hAnsi="Times New Roman" w:cs="Times New Roman"/>
      <w:b/>
      <w:sz w:val="18"/>
      <w:lang w:val="en-GB"/>
    </w:rPr>
  </w:style>
  <w:style w:type="character" w:customStyle="1" w:styleId="CaptionoftableZnak">
    <w:name w:val="Caption of table Znak"/>
    <w:link w:val="Captionoftable"/>
    <w:rsid w:val="0086166A"/>
    <w:rPr>
      <w:iCs/>
      <w:sz w:val="16"/>
      <w:szCs w:val="16"/>
      <w:lang w:val="en-GB" w:eastAsia="ar-SA"/>
    </w:rPr>
  </w:style>
  <w:style w:type="paragraph" w:customStyle="1" w:styleId="Title3level">
    <w:name w:val="Title_3level"/>
    <w:basedOn w:val="Normalny"/>
    <w:next w:val="Paragraphtext"/>
    <w:link w:val="Title3levelZnak"/>
    <w:qFormat/>
    <w:rsid w:val="00910F93"/>
    <w:pPr>
      <w:tabs>
        <w:tab w:val="left" w:pos="340"/>
      </w:tabs>
      <w:spacing w:before="200" w:after="100"/>
      <w:jc w:val="both"/>
    </w:pPr>
    <w:rPr>
      <w:rFonts w:ascii="Times New Roman" w:hAnsi="Times New Roman" w:cs="Times New Roman"/>
      <w:i/>
      <w:sz w:val="18"/>
      <w:lang w:val="en-GB"/>
    </w:rPr>
  </w:style>
  <w:style w:type="character" w:customStyle="1" w:styleId="Title2levelZnak">
    <w:name w:val="Title_2level Znak"/>
    <w:link w:val="Title2level"/>
    <w:rsid w:val="0041144B"/>
    <w:rPr>
      <w:b/>
      <w:sz w:val="18"/>
      <w:lang w:val="en-GB" w:eastAsia="ar-SA"/>
    </w:rPr>
  </w:style>
  <w:style w:type="paragraph" w:customStyle="1" w:styleId="Bulletlist">
    <w:name w:val="Bullet_list"/>
    <w:basedOn w:val="Normalny"/>
    <w:link w:val="BulletlistZnak"/>
    <w:qFormat/>
    <w:rsid w:val="008717DB"/>
    <w:pPr>
      <w:numPr>
        <w:numId w:val="5"/>
      </w:numPr>
      <w:tabs>
        <w:tab w:val="left" w:pos="284"/>
      </w:tabs>
      <w:ind w:left="284" w:hanging="284"/>
      <w:jc w:val="both"/>
    </w:pPr>
    <w:rPr>
      <w:rFonts w:ascii="Times New Roman" w:hAnsi="Times New Roman" w:cs="Times New Roman"/>
      <w:sz w:val="18"/>
      <w:lang w:val="en-GB"/>
    </w:rPr>
  </w:style>
  <w:style w:type="character" w:customStyle="1" w:styleId="Title3levelZnak">
    <w:name w:val="Title_3level Znak"/>
    <w:link w:val="Title3level"/>
    <w:rsid w:val="00910F93"/>
    <w:rPr>
      <w:i/>
      <w:sz w:val="18"/>
      <w:lang w:val="en-GB" w:eastAsia="ar-SA"/>
    </w:rPr>
  </w:style>
  <w:style w:type="paragraph" w:customStyle="1" w:styleId="Figure">
    <w:name w:val="Figure"/>
    <w:basedOn w:val="Paragraphtext"/>
    <w:next w:val="Captionoffigure"/>
    <w:link w:val="FigureZnak"/>
    <w:qFormat/>
    <w:rsid w:val="00051398"/>
    <w:pPr>
      <w:spacing w:before="200" w:after="100"/>
      <w:ind w:firstLine="0"/>
      <w:jc w:val="center"/>
    </w:pPr>
  </w:style>
  <w:style w:type="character" w:customStyle="1" w:styleId="BulletlistZnak">
    <w:name w:val="Bullet_list Znak"/>
    <w:link w:val="Bulletlist"/>
    <w:rsid w:val="008717DB"/>
    <w:rPr>
      <w:sz w:val="18"/>
      <w:lang w:val="en-GB" w:eastAsia="ar-SA"/>
    </w:rPr>
  </w:style>
  <w:style w:type="paragraph" w:customStyle="1" w:styleId="Captionoffigure">
    <w:name w:val="Caption of figure"/>
    <w:basedOn w:val="Normalny"/>
    <w:link w:val="CaptionoffigureZnak"/>
    <w:qFormat/>
    <w:rsid w:val="00051398"/>
    <w:pPr>
      <w:tabs>
        <w:tab w:val="left" w:pos="4536"/>
      </w:tabs>
      <w:spacing w:before="100" w:after="200"/>
      <w:jc w:val="center"/>
    </w:pPr>
    <w:rPr>
      <w:rFonts w:ascii="Times New Roman" w:hAnsi="Times New Roman" w:cs="Times New Roman"/>
      <w:sz w:val="16"/>
      <w:szCs w:val="18"/>
      <w:lang w:val="en-GB"/>
    </w:rPr>
  </w:style>
  <w:style w:type="character" w:customStyle="1" w:styleId="FigureZnak">
    <w:name w:val="Figure Znak"/>
    <w:basedOn w:val="ParagraphtextZnak"/>
    <w:link w:val="Figure"/>
    <w:rsid w:val="00051398"/>
    <w:rPr>
      <w:sz w:val="18"/>
      <w:lang w:val="en-GB" w:eastAsia="ar-SA"/>
    </w:rPr>
  </w:style>
  <w:style w:type="paragraph" w:customStyle="1" w:styleId="Equations">
    <w:name w:val="Equations"/>
    <w:basedOn w:val="Normalny"/>
    <w:link w:val="EquationsZnak"/>
    <w:qFormat/>
    <w:rsid w:val="00051398"/>
    <w:pPr>
      <w:spacing w:before="200" w:after="200"/>
      <w:jc w:val="right"/>
    </w:pPr>
    <w:rPr>
      <w:rFonts w:ascii="Times New Roman" w:hAnsi="Times New Roman" w:cs="Times New Roman"/>
      <w:i/>
      <w:iCs/>
      <w:sz w:val="18"/>
      <w:szCs w:val="18"/>
    </w:rPr>
  </w:style>
  <w:style w:type="character" w:customStyle="1" w:styleId="CaptionoffigureZnak">
    <w:name w:val="Caption of figure Znak"/>
    <w:link w:val="Captionoffigure"/>
    <w:rsid w:val="00051398"/>
    <w:rPr>
      <w:sz w:val="16"/>
      <w:szCs w:val="18"/>
      <w:lang w:val="en-GB" w:eastAsia="ar-SA"/>
    </w:rPr>
  </w:style>
  <w:style w:type="paragraph" w:customStyle="1" w:styleId="Acknowledgements">
    <w:name w:val="Acknowledgements"/>
    <w:basedOn w:val="Normalny"/>
    <w:link w:val="AcknowledgementsZnak"/>
    <w:qFormat/>
    <w:rsid w:val="00EC134F"/>
    <w:pPr>
      <w:spacing w:before="400" w:after="200"/>
      <w:jc w:val="both"/>
    </w:pPr>
    <w:rPr>
      <w:rFonts w:ascii="Times New Roman" w:hAnsi="Times New Roman" w:cs="Times New Roman"/>
      <w:b/>
      <w:sz w:val="18"/>
      <w:szCs w:val="24"/>
      <w:lang w:val="en-GB"/>
    </w:rPr>
  </w:style>
  <w:style w:type="character" w:customStyle="1" w:styleId="EquationsZnak">
    <w:name w:val="Equations Znak"/>
    <w:link w:val="Equations"/>
    <w:rsid w:val="00051398"/>
    <w:rPr>
      <w:i/>
      <w:iCs/>
      <w:sz w:val="18"/>
      <w:szCs w:val="18"/>
      <w:lang w:val="fr-FR" w:eastAsia="ar-SA"/>
    </w:rPr>
  </w:style>
  <w:style w:type="paragraph" w:customStyle="1" w:styleId="Acknowledgementstext">
    <w:name w:val="Acknowledgements_text"/>
    <w:basedOn w:val="Normalny"/>
    <w:link w:val="AcknowledgementstextZnak"/>
    <w:qFormat/>
    <w:rsid w:val="00EC134F"/>
    <w:pPr>
      <w:tabs>
        <w:tab w:val="left" w:pos="340"/>
      </w:tabs>
      <w:jc w:val="both"/>
    </w:pPr>
    <w:rPr>
      <w:rFonts w:ascii="Times New Roman" w:hAnsi="Times New Roman" w:cs="Times New Roman"/>
      <w:i/>
      <w:sz w:val="18"/>
      <w:szCs w:val="18"/>
      <w:lang w:val="en-GB"/>
    </w:rPr>
  </w:style>
  <w:style w:type="character" w:customStyle="1" w:styleId="AcknowledgementsZnak">
    <w:name w:val="Acknowledgements Znak"/>
    <w:link w:val="Acknowledgements"/>
    <w:rsid w:val="00EC134F"/>
    <w:rPr>
      <w:b/>
      <w:sz w:val="18"/>
      <w:szCs w:val="24"/>
      <w:lang w:val="en-GB" w:eastAsia="ar-SA"/>
    </w:rPr>
  </w:style>
  <w:style w:type="paragraph" w:customStyle="1" w:styleId="Referencestitle">
    <w:name w:val="References_title"/>
    <w:basedOn w:val="Normalny"/>
    <w:link w:val="ReferencestitleZnak"/>
    <w:qFormat/>
    <w:rsid w:val="00EC134F"/>
    <w:pPr>
      <w:spacing w:before="400" w:after="200"/>
      <w:jc w:val="both"/>
    </w:pPr>
    <w:rPr>
      <w:rFonts w:ascii="Times New Roman" w:hAnsi="Times New Roman" w:cs="Times New Roman"/>
      <w:b/>
      <w:szCs w:val="24"/>
      <w:lang w:val="en-GB"/>
    </w:rPr>
  </w:style>
  <w:style w:type="character" w:customStyle="1" w:styleId="AcknowledgementstextZnak">
    <w:name w:val="Acknowledgements_text Znak"/>
    <w:link w:val="Acknowledgementstext"/>
    <w:rsid w:val="00EC134F"/>
    <w:rPr>
      <w:i/>
      <w:sz w:val="18"/>
      <w:szCs w:val="18"/>
      <w:lang w:val="en-GB" w:eastAsia="ar-SA"/>
    </w:rPr>
  </w:style>
  <w:style w:type="paragraph" w:customStyle="1" w:styleId="Numberedlist">
    <w:name w:val="Numbered_list"/>
    <w:basedOn w:val="Normalny"/>
    <w:link w:val="NumberedlistZnak"/>
    <w:qFormat/>
    <w:rsid w:val="00EC134F"/>
    <w:pPr>
      <w:numPr>
        <w:numId w:val="1"/>
      </w:numPr>
      <w:tabs>
        <w:tab w:val="clear" w:pos="360"/>
        <w:tab w:val="left" w:pos="284"/>
        <w:tab w:val="num" w:pos="720"/>
      </w:tabs>
      <w:ind w:left="284" w:hanging="284"/>
      <w:jc w:val="both"/>
    </w:pPr>
    <w:rPr>
      <w:rFonts w:ascii="Times New Roman" w:hAnsi="Times New Roman" w:cs="Times New Roman"/>
      <w:sz w:val="18"/>
      <w:lang w:val="en-GB"/>
    </w:rPr>
  </w:style>
  <w:style w:type="character" w:customStyle="1" w:styleId="ReferencestitleZnak">
    <w:name w:val="References_title Znak"/>
    <w:link w:val="Referencestitle"/>
    <w:rsid w:val="00EC134F"/>
    <w:rPr>
      <w:b/>
      <w:sz w:val="24"/>
      <w:szCs w:val="24"/>
      <w:lang w:val="en-GB" w:eastAsia="ar-SA"/>
    </w:rPr>
  </w:style>
  <w:style w:type="paragraph" w:customStyle="1" w:styleId="References">
    <w:name w:val="References"/>
    <w:basedOn w:val="Numberedlist"/>
    <w:link w:val="ReferencesZnak"/>
    <w:qFormat/>
    <w:rsid w:val="003A4DFC"/>
    <w:pPr>
      <w:numPr>
        <w:numId w:val="0"/>
      </w:numPr>
      <w:tabs>
        <w:tab w:val="clear" w:pos="284"/>
        <w:tab w:val="left" w:pos="426"/>
      </w:tabs>
      <w:ind w:left="426" w:hanging="426"/>
    </w:pPr>
  </w:style>
  <w:style w:type="character" w:customStyle="1" w:styleId="NumberedlistZnak">
    <w:name w:val="Numbered_list Znak"/>
    <w:link w:val="Numberedlist"/>
    <w:rsid w:val="00EC134F"/>
    <w:rPr>
      <w:sz w:val="18"/>
      <w:lang w:val="en-GB" w:eastAsia="ar-SA"/>
    </w:rPr>
  </w:style>
  <w:style w:type="character" w:customStyle="1" w:styleId="ReferencesZnak">
    <w:name w:val="References Znak"/>
    <w:basedOn w:val="NumberedlistZnak"/>
    <w:link w:val="References"/>
    <w:rsid w:val="003A4DFC"/>
    <w:rPr>
      <w:sz w:val="18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322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043B8FF-F934-464A-A057-1784FB436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882</Words>
  <Characters>5296</Characters>
  <Application>Microsoft Office Word</Application>
  <DocSecurity>0</DocSecurity>
  <Lines>44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his space should be left blank, except for the name of the first author. (The publisher will re-type the main title, author names and addresses. Please give this information on a separate page.)</vt:lpstr>
      <vt:lpstr>This space should be left blank, except for the name of the first author. (The publisher will re-type the main title, author names and addresses. Please give this information on a separate page.)</vt:lpstr>
    </vt:vector>
  </TitlesOfParts>
  <Company>EDP SCIENCES</Company>
  <LinksUpToDate>false</LinksUpToDate>
  <CharactersWithSpaces>6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space should be left blank, except for the name of the first author. (The publisher will re-type the main title, author names and addresses. Please give this information on a separate page.)</dc:title>
  <dc:subject/>
  <dc:creator>Houlbert</dc:creator>
  <cp:keywords/>
  <cp:lastModifiedBy>Krzysztof Sornek</cp:lastModifiedBy>
  <cp:revision>2</cp:revision>
  <cp:lastPrinted>2016-07-11T21:25:00Z</cp:lastPrinted>
  <dcterms:created xsi:type="dcterms:W3CDTF">2021-03-09T21:01:00Z</dcterms:created>
  <dcterms:modified xsi:type="dcterms:W3CDTF">2021-03-09T21:01:00Z</dcterms:modified>
</cp:coreProperties>
</file>